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403E" w:rsidRPr="0098220D" w:rsidRDefault="0007403E" w:rsidP="0098220D">
      <w:pPr>
        <w:pStyle w:val="Heading1"/>
        <w:rPr>
          <w:sz w:val="36"/>
          <w:szCs w:val="36"/>
        </w:rPr>
      </w:pPr>
      <w:r w:rsidRPr="0098220D">
        <w:rPr>
          <w:sz w:val="36"/>
          <w:szCs w:val="36"/>
        </w:rPr>
        <w:t xml:space="preserve">Lab </w:t>
      </w:r>
      <w:r w:rsidR="00E64374">
        <w:rPr>
          <w:sz w:val="36"/>
          <w:szCs w:val="36"/>
        </w:rPr>
        <w:t>3</w:t>
      </w:r>
    </w:p>
    <w:p w:rsidR="0007403E" w:rsidRDefault="0007403E" w:rsidP="00BE6474">
      <w:pPr>
        <w:pStyle w:val="Heading1"/>
        <w:spacing w:after="720"/>
        <w:rPr>
          <w:sz w:val="36"/>
          <w:szCs w:val="36"/>
        </w:rPr>
      </w:pPr>
      <w:r w:rsidRPr="0098220D">
        <w:rPr>
          <w:sz w:val="36"/>
          <w:szCs w:val="36"/>
        </w:rPr>
        <w:t>Loops in Java</w:t>
      </w:r>
    </w:p>
    <w:p w:rsidR="00BE6474" w:rsidRPr="00BE6474" w:rsidRDefault="00BE6474" w:rsidP="00BE6474"/>
    <w:p w:rsidR="00E64374" w:rsidRPr="003E7DCE" w:rsidRDefault="00E64374" w:rsidP="00E64374">
      <w:pPr>
        <w:pStyle w:val="Heading2"/>
      </w:pPr>
      <w:r w:rsidRPr="003E7DCE">
        <w:t xml:space="preserve">ASSESSMENT </w:t>
      </w:r>
      <w:r w:rsidRPr="00801866">
        <w:t>INFORMATION</w:t>
      </w:r>
    </w:p>
    <w:p w:rsidR="00E64374" w:rsidRDefault="00E64374" w:rsidP="00E64374">
      <w:pPr>
        <w:rPr>
          <w:b/>
          <w:color w:val="FF0000"/>
        </w:rPr>
      </w:pPr>
      <w:r>
        <w:rPr>
          <w:b/>
          <w:color w:val="FF0000"/>
        </w:rPr>
        <w:t>This</w:t>
      </w:r>
      <w:r w:rsidRPr="003E7DCE">
        <w:rPr>
          <w:b/>
          <w:color w:val="FF0000"/>
        </w:rPr>
        <w:t xml:space="preserve"> worksheet </w:t>
      </w:r>
      <w:r w:rsidRPr="003E7DCE">
        <w:rPr>
          <w:b/>
          <w:i/>
          <w:color w:val="FF0000"/>
        </w:rPr>
        <w:t>is</w:t>
      </w:r>
      <w:r w:rsidRPr="003E7DCE">
        <w:rPr>
          <w:b/>
          <w:color w:val="FF0000"/>
        </w:rPr>
        <w:t xml:space="preserve"> one of the </w:t>
      </w:r>
      <w:r>
        <w:rPr>
          <w:b/>
          <w:color w:val="FF0000"/>
        </w:rPr>
        <w:t>seven assessed lab sheets.</w:t>
      </w:r>
    </w:p>
    <w:p w:rsidR="00E64374" w:rsidRDefault="00E64374" w:rsidP="00E64374">
      <w:pPr>
        <w:rPr>
          <w:b/>
          <w:color w:val="FF0000"/>
        </w:rPr>
      </w:pPr>
      <w:r>
        <w:rPr>
          <w:b/>
          <w:color w:val="FF0000"/>
        </w:rPr>
        <w:t xml:space="preserve">It can be assessed within the next </w:t>
      </w:r>
      <w:r w:rsidRPr="001D02F2">
        <w:rPr>
          <w:b/>
          <w:i/>
          <w:color w:val="FF0000"/>
        </w:rPr>
        <w:t>5</w:t>
      </w:r>
      <w:r>
        <w:rPr>
          <w:b/>
          <w:color w:val="FF0000"/>
        </w:rPr>
        <w:t xml:space="preserve"> weeks. Let me know </w:t>
      </w:r>
      <w:r w:rsidRPr="001D02F2">
        <w:rPr>
          <w:b/>
          <w:i/>
          <w:color w:val="FF0000"/>
        </w:rPr>
        <w:t xml:space="preserve">in advance </w:t>
      </w:r>
      <w:r>
        <w:rPr>
          <w:b/>
          <w:color w:val="FF0000"/>
        </w:rPr>
        <w:t>when you’d like to be assessed.</w:t>
      </w:r>
    </w:p>
    <w:p w:rsidR="00E64374" w:rsidRPr="003E7DCE" w:rsidRDefault="00E64374" w:rsidP="00E64374">
      <w:pPr>
        <w:rPr>
          <w:b/>
          <w:color w:val="FF0000"/>
        </w:rPr>
      </w:pPr>
      <w:r>
        <w:rPr>
          <w:b/>
          <w:color w:val="FF0000"/>
        </w:rPr>
        <w:t>Do not forget to have it ‘signed off’ after you have been assessed.</w:t>
      </w:r>
    </w:p>
    <w:p w:rsidR="003C0A10" w:rsidRPr="00031EA9" w:rsidRDefault="00C304E4" w:rsidP="0098220D">
      <w:pPr>
        <w:pStyle w:val="Heading2"/>
      </w:pPr>
      <w:r w:rsidRPr="00031EA9">
        <w:t>1</w:t>
      </w:r>
      <w:r w:rsidR="003C0A10" w:rsidRPr="00031EA9">
        <w:t xml:space="preserve"> Introduction</w:t>
      </w:r>
    </w:p>
    <w:p w:rsidR="0007403E" w:rsidRPr="00031EA9" w:rsidRDefault="0007403E" w:rsidP="0007403E">
      <w:r w:rsidRPr="00031EA9">
        <w:t>The laboratory session covers loops in Java. Again we will be implementing some of the examples given during the lecture, followed by some additional examples. We will then look at a few sections of the help pages.</w:t>
      </w:r>
    </w:p>
    <w:p w:rsidR="00184A55" w:rsidRPr="00031EA9" w:rsidRDefault="00184A55" w:rsidP="0098220D">
      <w:pPr>
        <w:pStyle w:val="Heading2"/>
      </w:pPr>
      <w:r w:rsidRPr="00031EA9">
        <w:t xml:space="preserve">2 </w:t>
      </w:r>
      <w:r w:rsidR="00A71E19" w:rsidRPr="00031EA9">
        <w:t>Preliminaries</w:t>
      </w:r>
    </w:p>
    <w:p w:rsidR="00184A55" w:rsidRDefault="00184A55" w:rsidP="00184A55">
      <w:r w:rsidRPr="00031EA9">
        <w:t>Create a new project and Java class called CS1</w:t>
      </w:r>
      <w:r w:rsidR="0098220D">
        <w:t>0</w:t>
      </w:r>
      <w:r w:rsidRPr="00031EA9">
        <w:t>02_Lab</w:t>
      </w:r>
      <w:r w:rsidR="00E64374">
        <w:t>3</w:t>
      </w:r>
      <w:r w:rsidR="00A71E19" w:rsidRPr="00031EA9">
        <w:t xml:space="preserve">. </w:t>
      </w:r>
    </w:p>
    <w:p w:rsidR="00F02C1A" w:rsidRDefault="00A71E19" w:rsidP="0098220D">
      <w:pPr>
        <w:pStyle w:val="Heading2"/>
      </w:pPr>
      <w:r w:rsidRPr="00031EA9">
        <w:t>3</w:t>
      </w:r>
      <w:r w:rsidR="00F02C1A" w:rsidRPr="00031EA9">
        <w:t xml:space="preserve"> Conditions</w:t>
      </w:r>
      <w:r w:rsidR="00BC7421" w:rsidRPr="00031EA9">
        <w:t xml:space="preserve"> and Loops</w:t>
      </w:r>
    </w:p>
    <w:p w:rsidR="0098220D" w:rsidRDefault="0098220D" w:rsidP="0098220D">
      <w:pPr>
        <w:pStyle w:val="Heading3"/>
      </w:pPr>
      <w:r>
        <w:lastRenderedPageBreak/>
        <w:t>Exercise 1</w:t>
      </w:r>
    </w:p>
    <w:p w:rsidR="008D24D0" w:rsidRDefault="00B664BB" w:rsidP="00F02C1A">
      <w:r w:rsidRPr="00B664BB">
        <w:t xml:space="preserve">In </w:t>
      </w:r>
      <w:r w:rsidR="0098220D">
        <w:t xml:space="preserve">exercise 4 of lab sheet 3 </w:t>
      </w:r>
      <w:r w:rsidR="008D24D0">
        <w:t xml:space="preserve">from </w:t>
      </w:r>
      <w:r w:rsidR="0098220D">
        <w:t>last week</w:t>
      </w:r>
      <w:r w:rsidRPr="00B664BB">
        <w:t xml:space="preserve">, we wrote three programs that decided if a single number had some sort of property, for example </w:t>
      </w:r>
      <w:r>
        <w:t>one</w:t>
      </w:r>
      <w:r w:rsidRPr="00B664BB">
        <w:t xml:space="preserve"> of </w:t>
      </w:r>
      <w:r w:rsidR="0098220D">
        <w:t>the programs</w:t>
      </w:r>
      <w:r w:rsidRPr="00B664BB">
        <w:t xml:space="preserve"> was to determine if a number (&gt;0) was divisible by </w:t>
      </w:r>
      <w:r>
        <w:t xml:space="preserve">two and </w:t>
      </w:r>
      <w:r w:rsidRPr="00B664BB">
        <w:t xml:space="preserve">three. </w:t>
      </w:r>
    </w:p>
    <w:p w:rsidR="00B664BB" w:rsidRDefault="00B664BB" w:rsidP="00F02C1A">
      <w:r w:rsidRPr="00B664BB">
        <w:t xml:space="preserve">Copy these </w:t>
      </w:r>
      <w:r w:rsidR="0098220D">
        <w:t xml:space="preserve">three </w:t>
      </w:r>
      <w:r w:rsidRPr="00B664BB">
        <w:t>programs and amend each of them so that yo</w:t>
      </w:r>
      <w:r w:rsidR="00790205">
        <w:t xml:space="preserve">u use a </w:t>
      </w:r>
      <w:r w:rsidRPr="00B664BB">
        <w:rPr>
          <w:rFonts w:ascii="Courier New" w:hAnsi="Courier New" w:cs="Courier New"/>
        </w:rPr>
        <w:t>for</w:t>
      </w:r>
      <w:r w:rsidRPr="00B664BB">
        <w:t xml:space="preserve"> loop to test </w:t>
      </w:r>
      <w:proofErr w:type="gramStart"/>
      <w:r w:rsidRPr="00B664BB">
        <w:t>all of</w:t>
      </w:r>
      <w:proofErr w:type="gramEnd"/>
      <w:r w:rsidRPr="00B664BB">
        <w:t xml:space="preserve"> the number between </w:t>
      </w:r>
      <w:r w:rsidRPr="00B73C80">
        <w:rPr>
          <w:b/>
        </w:rPr>
        <w:t>1 and 100</w:t>
      </w:r>
      <w:r w:rsidRPr="00B664BB">
        <w:t xml:space="preserve"> in a single run of each program.</w:t>
      </w:r>
    </w:p>
    <w:p w:rsidR="00790205" w:rsidRDefault="00790205" w:rsidP="00790205">
      <w:pPr>
        <w:widowControl w:val="0"/>
        <w:numPr>
          <w:ilvl w:val="0"/>
          <w:numId w:val="20"/>
        </w:numPr>
        <w:spacing w:before="0" w:after="0" w:line="240" w:lineRule="auto"/>
        <w:jc w:val="both"/>
      </w:pPr>
      <w:r>
        <w:t>Displays if a whole number (&gt;0) is divisible by 2 and 3</w:t>
      </w:r>
    </w:p>
    <w:p w:rsidR="00790205" w:rsidRDefault="00790205" w:rsidP="00790205">
      <w:pPr>
        <w:widowControl w:val="0"/>
        <w:numPr>
          <w:ilvl w:val="0"/>
          <w:numId w:val="20"/>
        </w:numPr>
        <w:spacing w:before="0" w:after="0" w:line="240" w:lineRule="auto"/>
        <w:jc w:val="both"/>
      </w:pPr>
      <w:r>
        <w:t>Displays if a whole number (&gt;0) is divisible by 7 or 9</w:t>
      </w:r>
    </w:p>
    <w:p w:rsidR="00790205" w:rsidRDefault="00790205" w:rsidP="00790205">
      <w:pPr>
        <w:widowControl w:val="0"/>
        <w:numPr>
          <w:ilvl w:val="0"/>
          <w:numId w:val="20"/>
        </w:numPr>
        <w:spacing w:before="0" w:after="0" w:line="240" w:lineRule="auto"/>
        <w:jc w:val="both"/>
      </w:pPr>
      <w:r>
        <w:t>Displays if a whole number (&gt;0) is divisible by 2 and 3 but not 5</w:t>
      </w:r>
    </w:p>
    <w:p w:rsidR="004138AA" w:rsidRPr="00031EA9" w:rsidRDefault="00BC7421" w:rsidP="00790205">
      <w:pPr>
        <w:pStyle w:val="Heading2"/>
      </w:pPr>
      <w:r w:rsidRPr="00031EA9">
        <w:t>4</w:t>
      </w:r>
      <w:r w:rsidR="004138AA" w:rsidRPr="00031EA9">
        <w:t xml:space="preserve"> Generating Sequences Using For Loops</w:t>
      </w:r>
    </w:p>
    <w:p w:rsidR="00DD70D2" w:rsidRDefault="00DD70D2" w:rsidP="00DD70D2">
      <w:pPr>
        <w:pStyle w:val="Heading3"/>
      </w:pPr>
      <w:r>
        <w:t>exercise 2</w:t>
      </w:r>
    </w:p>
    <w:p w:rsidR="001C0D47" w:rsidRPr="00031EA9" w:rsidRDefault="001C0D47" w:rsidP="001C0D47">
      <w:r w:rsidRPr="00031EA9">
        <w:t xml:space="preserve">Implement the following </w:t>
      </w:r>
      <w:r w:rsidR="00BC7421" w:rsidRPr="00031EA9">
        <w:rPr>
          <w:rFonts w:ascii="Courier New" w:hAnsi="Courier New" w:cs="Courier New"/>
        </w:rPr>
        <w:t>f</w:t>
      </w:r>
      <w:r w:rsidRPr="00031EA9">
        <w:rPr>
          <w:rFonts w:ascii="Courier New" w:hAnsi="Courier New" w:cs="Courier New"/>
        </w:rPr>
        <w:t>or</w:t>
      </w:r>
      <w:r w:rsidR="004138AA" w:rsidRPr="00031EA9">
        <w:t xml:space="preserve"> loop</w:t>
      </w:r>
      <w:r w:rsidR="00711EFC" w:rsidRPr="00031EA9">
        <w:t xml:space="preserve"> and consider what it does.</w:t>
      </w:r>
      <w:r w:rsidR="00BC7421" w:rsidRPr="00031EA9">
        <w:t xml:space="preserve"> </w:t>
      </w:r>
    </w:p>
    <w:p w:rsidR="00281164" w:rsidRPr="00031EA9" w:rsidRDefault="00281164" w:rsidP="00281164">
      <w:pPr>
        <w:autoSpaceDE w:val="0"/>
        <w:autoSpaceDN w:val="0"/>
        <w:adjustRightInd w:val="0"/>
        <w:rPr>
          <w:rFonts w:ascii="Courier New" w:hAnsi="Courier New" w:cs="Courier New"/>
          <w:color w:val="000000"/>
          <w:lang w:eastAsia="en-GB"/>
        </w:rPr>
      </w:pPr>
      <w:r w:rsidRPr="00031EA9">
        <w:rPr>
          <w:rFonts w:ascii="Courier New" w:hAnsi="Courier New" w:cs="Courier New"/>
          <w:b/>
          <w:bCs/>
          <w:color w:val="7F0055"/>
          <w:lang w:eastAsia="en-GB"/>
        </w:rPr>
        <w:t>int</w:t>
      </w:r>
      <w:r w:rsidRPr="00031EA9">
        <w:rPr>
          <w:rFonts w:ascii="Courier New" w:hAnsi="Courier New" w:cs="Courier New"/>
          <w:color w:val="000000"/>
          <w:lang w:eastAsia="en-GB"/>
        </w:rPr>
        <w:t xml:space="preserve"> </w:t>
      </w:r>
      <w:proofErr w:type="spellStart"/>
      <w:r w:rsidRPr="00031EA9">
        <w:rPr>
          <w:rFonts w:ascii="Courier New" w:hAnsi="Courier New" w:cs="Courier New"/>
          <w:color w:val="000000"/>
          <w:lang w:eastAsia="en-GB"/>
        </w:rPr>
        <w:t>i</w:t>
      </w:r>
      <w:proofErr w:type="spellEnd"/>
      <w:r w:rsidRPr="00031EA9">
        <w:rPr>
          <w:rFonts w:ascii="Courier New" w:hAnsi="Courier New" w:cs="Courier New"/>
          <w:color w:val="000000"/>
          <w:lang w:eastAsia="en-GB"/>
        </w:rPr>
        <w:t>;</w:t>
      </w:r>
    </w:p>
    <w:p w:rsidR="00281164" w:rsidRPr="00031EA9" w:rsidRDefault="00281164" w:rsidP="00281164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b/>
          <w:bCs/>
          <w:color w:val="7F0055"/>
          <w:lang w:eastAsia="en-GB"/>
        </w:rPr>
        <w:t>for</w:t>
      </w:r>
      <w:r w:rsidRPr="00031EA9">
        <w:rPr>
          <w:rFonts w:ascii="Courier New" w:hAnsi="Courier New" w:cs="Courier New"/>
          <w:color w:val="000000"/>
          <w:lang w:eastAsia="en-GB"/>
        </w:rPr>
        <w:t>(</w:t>
      </w:r>
      <w:proofErr w:type="spellStart"/>
      <w:r w:rsidRPr="00031EA9">
        <w:rPr>
          <w:rFonts w:ascii="Courier New" w:hAnsi="Courier New" w:cs="Courier New"/>
          <w:color w:val="000000"/>
          <w:lang w:eastAsia="en-GB"/>
        </w:rPr>
        <w:t>i</w:t>
      </w:r>
      <w:proofErr w:type="spellEnd"/>
      <w:r w:rsidRPr="00031EA9">
        <w:rPr>
          <w:rFonts w:ascii="Courier New" w:hAnsi="Courier New" w:cs="Courier New"/>
          <w:color w:val="000000"/>
          <w:lang w:eastAsia="en-GB"/>
        </w:rPr>
        <w:t>=</w:t>
      </w:r>
      <w:proofErr w:type="gramStart"/>
      <w:r w:rsidRPr="00031EA9">
        <w:rPr>
          <w:rFonts w:ascii="Courier New" w:hAnsi="Courier New" w:cs="Courier New"/>
          <w:color w:val="000000"/>
          <w:lang w:eastAsia="en-GB"/>
        </w:rPr>
        <w:t>0;i</w:t>
      </w:r>
      <w:proofErr w:type="gramEnd"/>
      <w:r w:rsidRPr="00031EA9">
        <w:rPr>
          <w:rFonts w:ascii="Courier New" w:hAnsi="Courier New" w:cs="Courier New"/>
          <w:color w:val="000000"/>
          <w:lang w:eastAsia="en-GB"/>
        </w:rPr>
        <w:t>&lt;10;</w:t>
      </w:r>
      <w:r w:rsidR="00315FB7">
        <w:rPr>
          <w:rFonts w:ascii="Courier New" w:hAnsi="Courier New" w:cs="Courier New"/>
          <w:color w:val="000000"/>
          <w:lang w:eastAsia="en-GB"/>
        </w:rPr>
        <w:t>i++</w:t>
      </w:r>
      <w:r w:rsidRPr="00031EA9">
        <w:rPr>
          <w:rFonts w:ascii="Courier New" w:hAnsi="Courier New" w:cs="Courier New"/>
          <w:color w:val="000000"/>
          <w:lang w:eastAsia="en-GB"/>
        </w:rPr>
        <w:t>)</w:t>
      </w:r>
    </w:p>
    <w:p w:rsidR="00281164" w:rsidRPr="00031EA9" w:rsidRDefault="00281164" w:rsidP="00281164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color w:val="000000"/>
          <w:lang w:eastAsia="en-GB"/>
        </w:rPr>
        <w:t>{</w:t>
      </w:r>
    </w:p>
    <w:p w:rsidR="00281164" w:rsidRPr="00031EA9" w:rsidRDefault="00281164" w:rsidP="00281164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color w:val="000000"/>
          <w:lang w:eastAsia="en-GB"/>
        </w:rPr>
        <w:tab/>
      </w:r>
      <w:proofErr w:type="spellStart"/>
      <w:r w:rsidRPr="00031EA9">
        <w:rPr>
          <w:rFonts w:ascii="Courier New" w:hAnsi="Courier New" w:cs="Courier New"/>
          <w:color w:val="000000"/>
          <w:lang w:eastAsia="en-GB"/>
        </w:rPr>
        <w:t>System.</w:t>
      </w:r>
      <w:r w:rsidRPr="00031EA9">
        <w:rPr>
          <w:rFonts w:ascii="Courier New" w:hAnsi="Courier New" w:cs="Courier New"/>
          <w:i/>
          <w:iCs/>
          <w:color w:val="0000C0"/>
          <w:lang w:eastAsia="en-GB"/>
        </w:rPr>
        <w:t>out</w:t>
      </w:r>
      <w:r w:rsidRPr="00031EA9">
        <w:rPr>
          <w:rFonts w:ascii="Courier New" w:hAnsi="Courier New" w:cs="Courier New"/>
          <w:color w:val="000000"/>
          <w:lang w:eastAsia="en-GB"/>
        </w:rPr>
        <w:t>.println</w:t>
      </w:r>
      <w:proofErr w:type="spellEnd"/>
      <w:r w:rsidRPr="00031EA9">
        <w:rPr>
          <w:rFonts w:ascii="Courier New" w:hAnsi="Courier New" w:cs="Courier New"/>
          <w:color w:val="000000"/>
          <w:lang w:eastAsia="en-GB"/>
        </w:rPr>
        <w:t>(</w:t>
      </w:r>
      <w:proofErr w:type="spellStart"/>
      <w:r w:rsidRPr="00031EA9">
        <w:rPr>
          <w:rFonts w:ascii="Courier New" w:hAnsi="Courier New" w:cs="Courier New"/>
          <w:color w:val="000000"/>
          <w:lang w:eastAsia="en-GB"/>
        </w:rPr>
        <w:t>i</w:t>
      </w:r>
      <w:proofErr w:type="spellEnd"/>
      <w:r w:rsidRPr="00031EA9">
        <w:rPr>
          <w:rFonts w:ascii="Courier New" w:hAnsi="Courier New" w:cs="Courier New"/>
          <w:color w:val="000000"/>
          <w:lang w:eastAsia="en-GB"/>
        </w:rPr>
        <w:t>);</w:t>
      </w:r>
    </w:p>
    <w:p w:rsidR="004138AA" w:rsidRPr="00031EA9" w:rsidRDefault="00281164" w:rsidP="00281164">
      <w:pPr>
        <w:rPr>
          <w:sz w:val="32"/>
        </w:rPr>
      </w:pPr>
      <w:r w:rsidRPr="00031EA9">
        <w:rPr>
          <w:rFonts w:ascii="Courier New" w:hAnsi="Courier New" w:cs="Courier New"/>
          <w:color w:val="000000"/>
          <w:lang w:eastAsia="en-GB"/>
        </w:rPr>
        <w:t>}</w:t>
      </w:r>
    </w:p>
    <w:p w:rsidR="00281164" w:rsidRPr="00031EA9" w:rsidRDefault="00281164" w:rsidP="001C0D47"/>
    <w:p w:rsidR="001C0D47" w:rsidRPr="00031EA9" w:rsidRDefault="001C0D47" w:rsidP="001C0D47">
      <w:r w:rsidRPr="00031EA9">
        <w:t>Modify the loop to produce the following sequences:</w:t>
      </w:r>
    </w:p>
    <w:p w:rsidR="001C0D47" w:rsidRPr="00031EA9" w:rsidRDefault="001C0D47" w:rsidP="001C0D47"/>
    <w:p w:rsidR="00281164" w:rsidRPr="00031EA9" w:rsidRDefault="00281164" w:rsidP="001C0D47">
      <w:pPr>
        <w:numPr>
          <w:ilvl w:val="0"/>
          <w:numId w:val="22"/>
        </w:numPr>
      </w:pPr>
      <w:r w:rsidRPr="00031EA9">
        <w:t>4,5,6,7,8,9,10,11</w:t>
      </w:r>
    </w:p>
    <w:p w:rsidR="001C0D47" w:rsidRPr="00031EA9" w:rsidRDefault="001C0D47" w:rsidP="001C0D47">
      <w:pPr>
        <w:numPr>
          <w:ilvl w:val="0"/>
          <w:numId w:val="22"/>
        </w:numPr>
      </w:pPr>
      <w:r w:rsidRPr="00031EA9">
        <w:t>10, 13, 16, 19</w:t>
      </w:r>
    </w:p>
    <w:p w:rsidR="001C0D47" w:rsidRPr="00031EA9" w:rsidRDefault="001C0D47" w:rsidP="001C0D47">
      <w:pPr>
        <w:numPr>
          <w:ilvl w:val="0"/>
          <w:numId w:val="22"/>
        </w:numPr>
      </w:pPr>
      <w:r w:rsidRPr="00031EA9">
        <w:t>1, 4, 7, 10, 13, 16</w:t>
      </w:r>
    </w:p>
    <w:p w:rsidR="001C0D47" w:rsidRPr="00031EA9" w:rsidRDefault="001C0D47" w:rsidP="001C0D47">
      <w:pPr>
        <w:numPr>
          <w:ilvl w:val="0"/>
          <w:numId w:val="22"/>
        </w:numPr>
      </w:pPr>
      <w:r w:rsidRPr="00031EA9">
        <w:t>2, 4, 6, 8, 10, 12</w:t>
      </w:r>
    </w:p>
    <w:p w:rsidR="001C0D47" w:rsidRPr="00031EA9" w:rsidRDefault="001C0D47" w:rsidP="001C0D47">
      <w:pPr>
        <w:numPr>
          <w:ilvl w:val="0"/>
          <w:numId w:val="22"/>
        </w:numPr>
      </w:pPr>
      <w:r w:rsidRPr="00031EA9">
        <w:t>1, 4, 9, 16, 25, 36, 49, 64, 81, 100</w:t>
      </w:r>
    </w:p>
    <w:p w:rsidR="001C0D47" w:rsidRPr="00031EA9" w:rsidRDefault="001C0D47" w:rsidP="001C0D47">
      <w:pPr>
        <w:numPr>
          <w:ilvl w:val="0"/>
          <w:numId w:val="22"/>
        </w:numPr>
      </w:pPr>
      <w:r w:rsidRPr="00031EA9">
        <w:t>-10, -8, -6, -4, -2, 0, 2, 4,  6, 8, 10</w:t>
      </w:r>
    </w:p>
    <w:p w:rsidR="004138AA" w:rsidRPr="00031EA9" w:rsidRDefault="004138AA" w:rsidP="004138AA">
      <w:pPr>
        <w:numPr>
          <w:ilvl w:val="0"/>
          <w:numId w:val="22"/>
        </w:numPr>
      </w:pPr>
      <w:r w:rsidRPr="00031EA9">
        <w:t>-20, -15, -10, -5, 5, 10, 15, 20</w:t>
      </w:r>
      <w:r w:rsidR="0037791C">
        <w:t xml:space="preserve">  //notice that there is no zero between -5 and 5</w:t>
      </w:r>
    </w:p>
    <w:p w:rsidR="001C0D47" w:rsidRPr="00031EA9" w:rsidRDefault="001C0D47" w:rsidP="001C0D47"/>
    <w:p w:rsidR="00281164" w:rsidRPr="00031EA9" w:rsidRDefault="00B9584F" w:rsidP="001C0D47">
      <w:r w:rsidRPr="003431FD">
        <w:rPr>
          <w:b/>
          <w:color w:val="FF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te</w:t>
      </w:r>
      <w:r w:rsidRPr="00031EA9">
        <w:t xml:space="preserve">: you </w:t>
      </w:r>
      <w:r w:rsidRPr="00031EA9">
        <w:rPr>
          <w:i/>
        </w:rPr>
        <w:t>may</w:t>
      </w:r>
      <w:r w:rsidRPr="00031EA9">
        <w:t xml:space="preserve"> have to add conditional statements as part of the </w:t>
      </w:r>
      <w:r w:rsidRPr="00031EA9">
        <w:rPr>
          <w:rFonts w:ascii="Courier New" w:hAnsi="Courier New" w:cs="Courier New"/>
        </w:rPr>
        <w:t>for</w:t>
      </w:r>
      <w:r w:rsidRPr="00031EA9">
        <w:t xml:space="preserve"> loop code block</w:t>
      </w:r>
      <w:r w:rsidR="00AC58C8">
        <w:t xml:space="preserve"> of 7)</w:t>
      </w:r>
      <w:r w:rsidRPr="00031EA9">
        <w:t>.</w:t>
      </w:r>
    </w:p>
    <w:p w:rsidR="004138AA" w:rsidRPr="00031EA9" w:rsidRDefault="00281164" w:rsidP="00DD70D2">
      <w:pPr>
        <w:pStyle w:val="Heading2"/>
      </w:pPr>
      <w:r w:rsidRPr="00031EA9">
        <w:t>5</w:t>
      </w:r>
      <w:r w:rsidR="004138AA" w:rsidRPr="00031EA9">
        <w:t xml:space="preserve"> Generating Patterns Using For Loops</w:t>
      </w:r>
    </w:p>
    <w:p w:rsidR="00DD70D2" w:rsidRDefault="00DD70D2" w:rsidP="00DD70D2">
      <w:pPr>
        <w:pStyle w:val="Heading3"/>
      </w:pPr>
      <w:r>
        <w:t>exercise 3</w:t>
      </w:r>
    </w:p>
    <w:p w:rsidR="00711EFC" w:rsidRPr="00031EA9" w:rsidRDefault="00711EFC" w:rsidP="00711EFC">
      <w:r w:rsidRPr="00031EA9">
        <w:t xml:space="preserve">Implement the following </w:t>
      </w:r>
      <w:r w:rsidR="00B9584F" w:rsidRPr="00031EA9">
        <w:rPr>
          <w:rFonts w:ascii="Courier New" w:hAnsi="Courier New" w:cs="Courier New"/>
        </w:rPr>
        <w:t>f</w:t>
      </w:r>
      <w:r w:rsidRPr="00031EA9">
        <w:rPr>
          <w:rFonts w:ascii="Courier New" w:hAnsi="Courier New" w:cs="Courier New"/>
        </w:rPr>
        <w:t>or</w:t>
      </w:r>
      <w:r w:rsidRPr="00031EA9">
        <w:t xml:space="preserve"> loop and consider what it does.</w:t>
      </w:r>
    </w:p>
    <w:p w:rsidR="00B9584F" w:rsidRPr="00031EA9" w:rsidRDefault="00B9584F" w:rsidP="00B9584F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proofErr w:type="gramStart"/>
      <w:r w:rsidRPr="00031EA9">
        <w:rPr>
          <w:rFonts w:ascii="Courier New" w:hAnsi="Courier New" w:cs="Courier New"/>
          <w:b/>
          <w:bCs/>
          <w:color w:val="7F0055"/>
          <w:lang w:eastAsia="en-GB"/>
        </w:rPr>
        <w:t>for</w:t>
      </w:r>
      <w:r w:rsidR="000B3DA9">
        <w:rPr>
          <w:rFonts w:ascii="Courier New" w:hAnsi="Courier New" w:cs="Courier New"/>
          <w:color w:val="000000"/>
          <w:lang w:eastAsia="en-GB"/>
        </w:rPr>
        <w:t>(</w:t>
      </w:r>
      <w:proofErr w:type="gramEnd"/>
      <w:r w:rsidR="00452392">
        <w:rPr>
          <w:rFonts w:ascii="Courier New" w:hAnsi="Courier New" w:cs="Courier New"/>
          <w:color w:val="000000"/>
          <w:lang w:eastAsia="en-GB"/>
        </w:rPr>
        <w:t xml:space="preserve">int </w:t>
      </w:r>
      <w:proofErr w:type="spellStart"/>
      <w:r w:rsidR="000B3DA9">
        <w:rPr>
          <w:rFonts w:ascii="Courier New" w:hAnsi="Courier New" w:cs="Courier New"/>
          <w:color w:val="000000"/>
          <w:lang w:eastAsia="en-GB"/>
        </w:rPr>
        <w:t>i</w:t>
      </w:r>
      <w:proofErr w:type="spellEnd"/>
      <w:r w:rsidR="000B3DA9">
        <w:rPr>
          <w:rFonts w:ascii="Courier New" w:hAnsi="Courier New" w:cs="Courier New"/>
          <w:color w:val="000000"/>
          <w:lang w:eastAsia="en-GB"/>
        </w:rPr>
        <w:t>=0;i&lt;10;i++</w:t>
      </w:r>
      <w:r w:rsidRPr="00031EA9">
        <w:rPr>
          <w:rFonts w:ascii="Courier New" w:hAnsi="Courier New" w:cs="Courier New"/>
          <w:color w:val="000000"/>
          <w:lang w:eastAsia="en-GB"/>
        </w:rPr>
        <w:t>)</w:t>
      </w:r>
    </w:p>
    <w:p w:rsidR="00B9584F" w:rsidRPr="00031EA9" w:rsidRDefault="00B9584F" w:rsidP="00B9584F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color w:val="000000"/>
          <w:lang w:eastAsia="en-GB"/>
        </w:rPr>
        <w:t>{</w:t>
      </w:r>
    </w:p>
    <w:p w:rsidR="00B9584F" w:rsidRPr="00031EA9" w:rsidRDefault="00B9584F" w:rsidP="00B9584F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color w:val="000000"/>
          <w:lang w:eastAsia="en-GB"/>
        </w:rPr>
        <w:tab/>
      </w:r>
      <w:proofErr w:type="spellStart"/>
      <w:r w:rsidRPr="00031EA9">
        <w:rPr>
          <w:rFonts w:ascii="Courier New" w:hAnsi="Courier New" w:cs="Courier New"/>
          <w:color w:val="000000"/>
          <w:lang w:eastAsia="en-GB"/>
        </w:rPr>
        <w:t>System.</w:t>
      </w:r>
      <w:r w:rsidRPr="00031EA9">
        <w:rPr>
          <w:rFonts w:ascii="Courier New" w:hAnsi="Courier New" w:cs="Courier New"/>
          <w:i/>
          <w:iCs/>
          <w:color w:val="0000C0"/>
          <w:lang w:eastAsia="en-GB"/>
        </w:rPr>
        <w:t>out</w:t>
      </w:r>
      <w:r w:rsidRPr="00031EA9">
        <w:rPr>
          <w:rFonts w:ascii="Courier New" w:hAnsi="Courier New" w:cs="Courier New"/>
          <w:color w:val="000000"/>
          <w:lang w:eastAsia="en-GB"/>
        </w:rPr>
        <w:t>.print</w:t>
      </w:r>
      <w:proofErr w:type="spellEnd"/>
      <w:r w:rsidRPr="00031EA9">
        <w:rPr>
          <w:rFonts w:ascii="Courier New" w:hAnsi="Courier New" w:cs="Courier New"/>
          <w:color w:val="000000"/>
          <w:lang w:eastAsia="en-GB"/>
        </w:rPr>
        <w:t>(</w:t>
      </w:r>
      <w:r w:rsidRPr="00031EA9">
        <w:rPr>
          <w:rFonts w:ascii="Courier New" w:hAnsi="Courier New" w:cs="Courier New"/>
          <w:color w:val="2A00FF"/>
          <w:lang w:eastAsia="en-GB"/>
        </w:rPr>
        <w:t>"*"</w:t>
      </w:r>
      <w:r w:rsidRPr="00031EA9">
        <w:rPr>
          <w:rFonts w:ascii="Courier New" w:hAnsi="Courier New" w:cs="Courier New"/>
          <w:color w:val="000000"/>
          <w:lang w:eastAsia="en-GB"/>
        </w:rPr>
        <w:t>);</w:t>
      </w:r>
    </w:p>
    <w:p w:rsidR="005706DE" w:rsidRPr="00031EA9" w:rsidRDefault="00B9584F" w:rsidP="00B9584F">
      <w:r w:rsidRPr="00031EA9">
        <w:rPr>
          <w:rFonts w:ascii="Courier New" w:hAnsi="Courier New" w:cs="Courier New"/>
          <w:color w:val="000000"/>
          <w:lang w:eastAsia="en-GB"/>
        </w:rPr>
        <w:t>}</w:t>
      </w:r>
    </w:p>
    <w:p w:rsidR="00B9584F" w:rsidRPr="00031EA9" w:rsidRDefault="00B9584F" w:rsidP="005706DE"/>
    <w:p w:rsidR="005706DE" w:rsidRPr="00031EA9" w:rsidRDefault="005706DE" w:rsidP="005706DE">
      <w:r w:rsidRPr="00031EA9">
        <w:t>Modify the loop to produce the following sequences:</w:t>
      </w:r>
    </w:p>
    <w:p w:rsidR="005706DE" w:rsidRPr="00031EA9" w:rsidRDefault="005706DE" w:rsidP="001C0D47"/>
    <w:p w:rsidR="00711EFC" w:rsidRPr="00031EA9" w:rsidRDefault="00711EFC" w:rsidP="00711EFC">
      <w:pPr>
        <w:numPr>
          <w:ilvl w:val="0"/>
          <w:numId w:val="29"/>
        </w:numPr>
      </w:pPr>
      <w:r w:rsidRPr="00031EA9">
        <w:t>++++++++++</w:t>
      </w:r>
    </w:p>
    <w:p w:rsidR="00711EFC" w:rsidRPr="00031EA9" w:rsidRDefault="00711EFC" w:rsidP="00711EFC">
      <w:pPr>
        <w:numPr>
          <w:ilvl w:val="0"/>
          <w:numId w:val="29"/>
        </w:numPr>
      </w:pPr>
      <w:r w:rsidRPr="00031EA9">
        <w:t>---------</w:t>
      </w:r>
    </w:p>
    <w:p w:rsidR="00711EFC" w:rsidRPr="00031EA9" w:rsidRDefault="00711EFC" w:rsidP="00711EFC">
      <w:pPr>
        <w:numPr>
          <w:ilvl w:val="0"/>
          <w:numId w:val="29"/>
        </w:numPr>
      </w:pPr>
      <w:r w:rsidRPr="00031EA9">
        <w:t>+-+-+-+-+-</w:t>
      </w:r>
    </w:p>
    <w:p w:rsidR="00711EFC" w:rsidRPr="00031EA9" w:rsidRDefault="00711EFC" w:rsidP="00711EFC">
      <w:pPr>
        <w:numPr>
          <w:ilvl w:val="0"/>
          <w:numId w:val="29"/>
        </w:numPr>
      </w:pPr>
      <w:r w:rsidRPr="00031EA9">
        <w:t>*+-*+-*+-</w:t>
      </w:r>
    </w:p>
    <w:p w:rsidR="00711EFC" w:rsidRPr="00031EA9" w:rsidRDefault="00711EFC" w:rsidP="00711EFC">
      <w:pPr>
        <w:numPr>
          <w:ilvl w:val="0"/>
          <w:numId w:val="29"/>
        </w:numPr>
      </w:pPr>
      <w:r w:rsidRPr="00031EA9">
        <w:t>*+-*+-*+-*</w:t>
      </w:r>
    </w:p>
    <w:p w:rsidR="00711EFC" w:rsidRPr="00031EA9" w:rsidRDefault="00711EFC" w:rsidP="00711EFC">
      <w:pPr>
        <w:numPr>
          <w:ilvl w:val="0"/>
          <w:numId w:val="29"/>
        </w:numPr>
      </w:pPr>
      <w:r w:rsidRPr="00031EA9">
        <w:t>**++**++**++</w:t>
      </w:r>
    </w:p>
    <w:p w:rsidR="00711EFC" w:rsidRPr="00031EA9" w:rsidRDefault="00711EFC" w:rsidP="00711EFC">
      <w:pPr>
        <w:numPr>
          <w:ilvl w:val="0"/>
          <w:numId w:val="29"/>
        </w:numPr>
      </w:pPr>
      <w:r w:rsidRPr="00031EA9">
        <w:t>***+++---***+++---</w:t>
      </w:r>
    </w:p>
    <w:p w:rsidR="00B9584F" w:rsidRPr="00031EA9" w:rsidRDefault="00711EFC" w:rsidP="00B9584F">
      <w:pPr>
        <w:numPr>
          <w:ilvl w:val="0"/>
          <w:numId w:val="29"/>
        </w:numPr>
      </w:pPr>
      <w:r w:rsidRPr="00031EA9">
        <w:t>***+++------+++***</w:t>
      </w:r>
    </w:p>
    <w:p w:rsidR="00B9584F" w:rsidRPr="00031EA9" w:rsidRDefault="00B9584F" w:rsidP="00B9584F"/>
    <w:p w:rsidR="00B9584F" w:rsidRDefault="00B9584F" w:rsidP="00B9584F">
      <w:pPr>
        <w:ind w:left="624" w:hanging="624"/>
      </w:pPr>
      <w:r w:rsidRPr="003431FD">
        <w:rPr>
          <w:b/>
          <w:color w:val="FF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te</w:t>
      </w:r>
      <w:r w:rsidRPr="00AC58C8">
        <w:t xml:space="preserve">: </w:t>
      </w:r>
      <w:r w:rsidR="00AC58C8">
        <w:t>you may need to use conditional statements as part of the for loop in 8)</w:t>
      </w:r>
    </w:p>
    <w:p w:rsidR="001C0D47" w:rsidRPr="00031EA9" w:rsidRDefault="00AD7140" w:rsidP="00DD70D2">
      <w:pPr>
        <w:pStyle w:val="Heading2"/>
      </w:pPr>
      <w:r w:rsidRPr="00031EA9">
        <w:t>6</w:t>
      </w:r>
      <w:r w:rsidR="001C0D47" w:rsidRPr="00031EA9">
        <w:t xml:space="preserve"> While Loops</w:t>
      </w:r>
    </w:p>
    <w:p w:rsidR="001C0D47" w:rsidRPr="00031EA9" w:rsidRDefault="00DD70D2" w:rsidP="00DD70D2">
      <w:pPr>
        <w:pStyle w:val="Heading3"/>
      </w:pPr>
      <w:r>
        <w:lastRenderedPageBreak/>
        <w:t>exercise 4</w:t>
      </w:r>
    </w:p>
    <w:p w:rsidR="008D24D0" w:rsidRDefault="00AD7140" w:rsidP="001C0D47">
      <w:r w:rsidRPr="00031EA9">
        <w:t xml:space="preserve">Implement </w:t>
      </w:r>
      <w:r w:rsidRPr="008D24D0">
        <w:rPr>
          <w:b/>
        </w:rPr>
        <w:t>two</w:t>
      </w:r>
      <w:r w:rsidRPr="00031EA9">
        <w:t xml:space="preserve"> of the </w:t>
      </w:r>
      <w:r w:rsidR="008D24D0">
        <w:t xml:space="preserve">for loop </w:t>
      </w:r>
      <w:r w:rsidRPr="00031EA9">
        <w:t xml:space="preserve">solutions </w:t>
      </w:r>
      <w:r w:rsidR="008D24D0">
        <w:t>of Exercise 2</w:t>
      </w:r>
      <w:r w:rsidRPr="00031EA9">
        <w:t xml:space="preserve"> using a </w:t>
      </w:r>
      <w:r w:rsidRPr="00031EA9">
        <w:rPr>
          <w:rFonts w:ascii="Courier New" w:hAnsi="Courier New" w:cs="Courier New"/>
        </w:rPr>
        <w:t>while</w:t>
      </w:r>
      <w:r w:rsidRPr="00031EA9">
        <w:t xml:space="preserve"> loop. </w:t>
      </w:r>
    </w:p>
    <w:p w:rsidR="00AD7140" w:rsidRPr="00031EA9" w:rsidRDefault="00AD7140" w:rsidP="001C0D47">
      <w:r w:rsidRPr="00031EA9">
        <w:t xml:space="preserve">This can initially be done by implementing one of the </w:t>
      </w:r>
      <w:r w:rsidRPr="00031EA9">
        <w:rPr>
          <w:rFonts w:ascii="Courier New" w:hAnsi="Courier New" w:cs="Courier New"/>
        </w:rPr>
        <w:t>while</w:t>
      </w:r>
      <w:r w:rsidRPr="00031EA9">
        <w:t xml:space="preserve"> loop examples from the lecture notes.</w:t>
      </w:r>
    </w:p>
    <w:p w:rsidR="00AD7140" w:rsidRPr="00031EA9" w:rsidRDefault="00AC58C8" w:rsidP="00AC58C8">
      <w:pPr>
        <w:pStyle w:val="Heading3"/>
      </w:pPr>
      <w:r>
        <w:t>exercise 5</w:t>
      </w:r>
    </w:p>
    <w:p w:rsidR="001C0D47" w:rsidRDefault="00AD7140" w:rsidP="001C0D47">
      <w:r w:rsidRPr="00031EA9">
        <w:t>Next, i</w:t>
      </w:r>
      <w:r w:rsidR="009111B5" w:rsidRPr="00031EA9">
        <w:t xml:space="preserve">mplement Euclid's </w:t>
      </w:r>
      <w:r w:rsidR="00424358" w:rsidRPr="00031EA9">
        <w:t>algorithm (</w:t>
      </w:r>
      <w:r w:rsidR="00424358" w:rsidRPr="00031EA9">
        <w:rPr>
          <w:i/>
        </w:rPr>
        <w:t>Highest Common Factor</w:t>
      </w:r>
      <w:r w:rsidR="00424358" w:rsidRPr="00031EA9">
        <w:t xml:space="preserve"> - HCF) </w:t>
      </w:r>
      <w:r w:rsidR="009111B5" w:rsidRPr="00031EA9">
        <w:t xml:space="preserve">by using a </w:t>
      </w:r>
      <w:r w:rsidR="003D3C30" w:rsidRPr="00031EA9">
        <w:rPr>
          <w:rFonts w:ascii="Courier New" w:hAnsi="Courier New" w:cs="Courier New"/>
        </w:rPr>
        <w:t>w</w:t>
      </w:r>
      <w:r w:rsidR="009111B5" w:rsidRPr="00031EA9">
        <w:rPr>
          <w:rFonts w:ascii="Courier New" w:hAnsi="Courier New" w:cs="Courier New"/>
        </w:rPr>
        <w:t>hile</w:t>
      </w:r>
      <w:r w:rsidR="009111B5" w:rsidRPr="00031EA9">
        <w:t xml:space="preserve"> loop.</w:t>
      </w:r>
    </w:p>
    <w:p w:rsidR="008D24D0" w:rsidRPr="00031EA9" w:rsidRDefault="008D24D0" w:rsidP="008D24D0">
      <w:r>
        <w:t xml:space="preserve">The </w:t>
      </w:r>
      <w:r w:rsidRPr="00031EA9">
        <w:rPr>
          <w:i/>
        </w:rPr>
        <w:t>Highest Common Factor</w:t>
      </w:r>
      <w:r w:rsidRPr="00031EA9">
        <w:t xml:space="preserve"> </w:t>
      </w:r>
      <w:r>
        <w:t xml:space="preserve">of two or more non-zero </w:t>
      </w:r>
      <w:r w:rsidRPr="008D24D0">
        <w:t>integers</w:t>
      </w:r>
      <w:r>
        <w:t xml:space="preserve">, is the largest positive integer that </w:t>
      </w:r>
      <w:r w:rsidRPr="008D24D0">
        <w:t>divides</w:t>
      </w:r>
      <w:r>
        <w:t xml:space="preserve"> the numbers without a </w:t>
      </w:r>
      <w:r w:rsidRPr="008D24D0">
        <w:t>remainder</w:t>
      </w:r>
      <w:r>
        <w:t>. For example, the HCF of 8 and 12 is 4.</w:t>
      </w:r>
    </w:p>
    <w:p w:rsidR="00424358" w:rsidRPr="00031EA9" w:rsidRDefault="00424358" w:rsidP="001C0D47">
      <w:r w:rsidRPr="00031EA9">
        <w:t>Test your program on the following:</w:t>
      </w:r>
    </w:p>
    <w:p w:rsidR="00424358" w:rsidRPr="00031EA9" w:rsidRDefault="00424358" w:rsidP="00424358">
      <w:pPr>
        <w:numPr>
          <w:ilvl w:val="0"/>
          <w:numId w:val="30"/>
        </w:numPr>
      </w:pPr>
      <w:r w:rsidRPr="00031EA9">
        <w:t>HCF(88,26)=2</w:t>
      </w:r>
    </w:p>
    <w:p w:rsidR="00424358" w:rsidRPr="00031EA9" w:rsidRDefault="00424358" w:rsidP="00424358">
      <w:pPr>
        <w:numPr>
          <w:ilvl w:val="0"/>
          <w:numId w:val="30"/>
        </w:numPr>
      </w:pPr>
      <w:r w:rsidRPr="00031EA9">
        <w:t>HCF(54,87)=3</w:t>
      </w:r>
    </w:p>
    <w:p w:rsidR="00424358" w:rsidRPr="00031EA9" w:rsidRDefault="00424358" w:rsidP="00424358">
      <w:pPr>
        <w:numPr>
          <w:ilvl w:val="0"/>
          <w:numId w:val="30"/>
        </w:numPr>
      </w:pPr>
      <w:r w:rsidRPr="00031EA9">
        <w:t>HCF(16,84)=4</w:t>
      </w:r>
    </w:p>
    <w:p w:rsidR="00424358" w:rsidRPr="00031EA9" w:rsidRDefault="00424358" w:rsidP="00424358">
      <w:pPr>
        <w:numPr>
          <w:ilvl w:val="0"/>
          <w:numId w:val="30"/>
        </w:numPr>
      </w:pPr>
      <w:r w:rsidRPr="00031EA9">
        <w:t>HCF(55,25)=5</w:t>
      </w:r>
    </w:p>
    <w:p w:rsidR="00424358" w:rsidRPr="00031EA9" w:rsidRDefault="00424358" w:rsidP="00424358">
      <w:pPr>
        <w:numPr>
          <w:ilvl w:val="0"/>
          <w:numId w:val="30"/>
        </w:numPr>
      </w:pPr>
      <w:r w:rsidRPr="00031EA9">
        <w:t>HCF(42,72)=6</w:t>
      </w:r>
    </w:p>
    <w:p w:rsidR="00424358" w:rsidRPr="00031EA9" w:rsidRDefault="00424358" w:rsidP="00424358">
      <w:pPr>
        <w:numPr>
          <w:ilvl w:val="0"/>
          <w:numId w:val="30"/>
        </w:numPr>
      </w:pPr>
      <w:r w:rsidRPr="00031EA9">
        <w:t>HCF(77,28)=7</w:t>
      </w:r>
    </w:p>
    <w:p w:rsidR="009111B5" w:rsidRPr="00031EA9" w:rsidRDefault="00424358" w:rsidP="00424358">
      <w:pPr>
        <w:numPr>
          <w:ilvl w:val="0"/>
          <w:numId w:val="30"/>
        </w:numPr>
      </w:pPr>
      <w:r w:rsidRPr="00031EA9">
        <w:t>HCF(80,88)=8</w:t>
      </w:r>
    </w:p>
    <w:p w:rsidR="009111B5" w:rsidRPr="00031EA9" w:rsidRDefault="009111B5" w:rsidP="001C0D47"/>
    <w:p w:rsidR="008D24D0" w:rsidRDefault="00424358" w:rsidP="001C0D47">
      <w:r w:rsidRPr="00031EA9">
        <w:t>Verify that HCF(</w:t>
      </w:r>
      <w:proofErr w:type="spellStart"/>
      <w:proofErr w:type="gramStart"/>
      <w:r w:rsidRPr="00031EA9">
        <w:rPr>
          <w:i/>
        </w:rPr>
        <w:t>a</w:t>
      </w:r>
      <w:r w:rsidRPr="00031EA9">
        <w:t>,</w:t>
      </w:r>
      <w:r w:rsidRPr="00031EA9">
        <w:rPr>
          <w:i/>
        </w:rPr>
        <w:t>b</w:t>
      </w:r>
      <w:proofErr w:type="spellEnd"/>
      <w:proofErr w:type="gramEnd"/>
      <w:r w:rsidRPr="00031EA9">
        <w:t>) = HCF(</w:t>
      </w:r>
      <w:proofErr w:type="spellStart"/>
      <w:r w:rsidRPr="00031EA9">
        <w:rPr>
          <w:i/>
        </w:rPr>
        <w:t>b</w:t>
      </w:r>
      <w:r w:rsidRPr="00031EA9">
        <w:t>,</w:t>
      </w:r>
      <w:r w:rsidRPr="00031EA9">
        <w:rPr>
          <w:i/>
        </w:rPr>
        <w:t>a</w:t>
      </w:r>
      <w:proofErr w:type="spellEnd"/>
      <w:r w:rsidRPr="00031EA9">
        <w:t>).</w:t>
      </w:r>
      <w:r w:rsidR="00B8172A">
        <w:t xml:space="preserve"> </w:t>
      </w:r>
      <w:r w:rsidR="008D24D0">
        <w:t>For example</w:t>
      </w:r>
      <w:r w:rsidR="00B8172A">
        <w:t xml:space="preserve">, the same result </w:t>
      </w:r>
      <w:r w:rsidR="008D24D0">
        <w:t>should be</w:t>
      </w:r>
      <w:r w:rsidR="00B8172A">
        <w:t xml:space="preserve"> produced for: </w:t>
      </w:r>
    </w:p>
    <w:p w:rsidR="00424358" w:rsidRDefault="00B8172A" w:rsidP="001C0D47">
      <w:r w:rsidRPr="008D24D0">
        <w:rPr>
          <w:i/>
        </w:rPr>
        <w:t>a=88, b=26</w:t>
      </w:r>
      <w:r>
        <w:t xml:space="preserve"> a</w:t>
      </w:r>
      <w:r w:rsidR="008D24D0">
        <w:t>s well as</w:t>
      </w:r>
      <w:r>
        <w:t xml:space="preserve"> </w:t>
      </w:r>
      <w:r w:rsidR="008D24D0">
        <w:rPr>
          <w:i/>
        </w:rPr>
        <w:t xml:space="preserve">a=26, </w:t>
      </w:r>
      <w:r w:rsidRPr="008D24D0">
        <w:rPr>
          <w:i/>
        </w:rPr>
        <w:t>b=88.</w:t>
      </w:r>
    </w:p>
    <w:p w:rsidR="00AD7140" w:rsidRPr="00031EA9" w:rsidRDefault="00AD7140" w:rsidP="001C0D47">
      <w:r w:rsidRPr="00031EA9">
        <w:t xml:space="preserve">This </w:t>
      </w:r>
      <w:r w:rsidR="00B8172A">
        <w:t xml:space="preserve">task </w:t>
      </w:r>
      <w:r w:rsidRPr="00031EA9">
        <w:t xml:space="preserve">may seem daunting at </w:t>
      </w:r>
      <w:r w:rsidR="00444D57" w:rsidRPr="00031EA9">
        <w:t>first;</w:t>
      </w:r>
      <w:r w:rsidRPr="00031EA9">
        <w:t xml:space="preserve"> however it is straightforward if you consider two of the flow charts in the </w:t>
      </w:r>
      <w:r w:rsidRPr="00FF2D68">
        <w:rPr>
          <w:b/>
        </w:rPr>
        <w:t>lecture</w:t>
      </w:r>
      <w:r w:rsidRPr="00031EA9">
        <w:t xml:space="preserve"> notes. Look at the flow chart for Euclid's algorithm and also the flow chart for the </w:t>
      </w:r>
      <w:r w:rsidRPr="00031EA9">
        <w:rPr>
          <w:rFonts w:ascii="Courier New" w:hAnsi="Courier New" w:cs="Courier New"/>
        </w:rPr>
        <w:t>while</w:t>
      </w:r>
      <w:r w:rsidRPr="00031EA9">
        <w:t xml:space="preserve"> loop. By comparing them, you should be able to construct a solution to this problem.</w:t>
      </w:r>
    </w:p>
    <w:p w:rsidR="001C0D47" w:rsidRPr="00031EA9" w:rsidRDefault="00AD7140" w:rsidP="00DD70D2">
      <w:pPr>
        <w:pStyle w:val="Heading2"/>
      </w:pPr>
      <w:r w:rsidRPr="00031EA9">
        <w:t>7</w:t>
      </w:r>
      <w:r w:rsidR="001C0D47" w:rsidRPr="00031EA9">
        <w:t xml:space="preserve"> Nested Loops</w:t>
      </w:r>
    </w:p>
    <w:p w:rsidR="001C0D47" w:rsidRPr="00031EA9" w:rsidRDefault="00DD70D2" w:rsidP="00DD70D2">
      <w:pPr>
        <w:pStyle w:val="Heading3"/>
      </w:pPr>
      <w:r>
        <w:t>exercise</w:t>
      </w:r>
      <w:r w:rsidR="00B8172A">
        <w:t xml:space="preserve"> 6</w:t>
      </w:r>
    </w:p>
    <w:p w:rsidR="003B6739" w:rsidRPr="008D24D0" w:rsidRDefault="00424358" w:rsidP="008D24D0">
      <w:r w:rsidRPr="00031EA9">
        <w:t xml:space="preserve">Implement the following </w:t>
      </w:r>
      <w:r w:rsidR="00AD7140" w:rsidRPr="00031EA9">
        <w:rPr>
          <w:rFonts w:ascii="Courier New" w:hAnsi="Courier New" w:cs="Courier New"/>
        </w:rPr>
        <w:t>f</w:t>
      </w:r>
      <w:r w:rsidRPr="00031EA9">
        <w:rPr>
          <w:rFonts w:ascii="Courier New" w:hAnsi="Courier New" w:cs="Courier New"/>
        </w:rPr>
        <w:t>or</w:t>
      </w:r>
      <w:r w:rsidRPr="00031EA9">
        <w:t xml:space="preserve"> loops and consider what they do.</w:t>
      </w:r>
      <w:r w:rsidR="003B6739" w:rsidRPr="00031EA9">
        <w:rPr>
          <w:rFonts w:ascii="Courier New" w:hAnsi="Courier New" w:cs="Courier New"/>
          <w:color w:val="000000"/>
          <w:lang w:eastAsia="en-GB"/>
        </w:rPr>
        <w:tab/>
      </w:r>
      <w:r w:rsidR="003B6739" w:rsidRPr="00031EA9">
        <w:rPr>
          <w:rFonts w:ascii="Courier New" w:hAnsi="Courier New" w:cs="Courier New"/>
          <w:color w:val="000000"/>
          <w:lang w:eastAsia="en-GB"/>
        </w:rPr>
        <w:tab/>
      </w:r>
    </w:p>
    <w:p w:rsidR="003B6739" w:rsidRPr="00031EA9" w:rsidRDefault="003B6739" w:rsidP="003B6739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proofErr w:type="gramStart"/>
      <w:r w:rsidRPr="00031EA9">
        <w:rPr>
          <w:rFonts w:ascii="Courier New" w:hAnsi="Courier New" w:cs="Courier New"/>
          <w:b/>
          <w:bCs/>
          <w:color w:val="7F0055"/>
          <w:lang w:eastAsia="en-GB"/>
        </w:rPr>
        <w:t>for</w:t>
      </w:r>
      <w:r w:rsidRPr="00031EA9">
        <w:rPr>
          <w:rFonts w:ascii="Courier New" w:hAnsi="Courier New" w:cs="Courier New"/>
          <w:color w:val="000000"/>
          <w:lang w:eastAsia="en-GB"/>
        </w:rPr>
        <w:t>(</w:t>
      </w:r>
      <w:proofErr w:type="gramEnd"/>
      <w:r w:rsidR="008D24D0">
        <w:rPr>
          <w:rFonts w:ascii="Courier New" w:hAnsi="Courier New" w:cs="Courier New"/>
          <w:color w:val="000000"/>
          <w:lang w:eastAsia="en-GB"/>
        </w:rPr>
        <w:t xml:space="preserve">int </w:t>
      </w:r>
      <w:proofErr w:type="spellStart"/>
      <w:r w:rsidRPr="00031EA9">
        <w:rPr>
          <w:rFonts w:ascii="Courier New" w:hAnsi="Courier New" w:cs="Courier New"/>
          <w:color w:val="000000"/>
          <w:lang w:eastAsia="en-GB"/>
        </w:rPr>
        <w:t>i</w:t>
      </w:r>
      <w:proofErr w:type="spellEnd"/>
      <w:r w:rsidRPr="00031EA9">
        <w:rPr>
          <w:rFonts w:ascii="Courier New" w:hAnsi="Courier New" w:cs="Courier New"/>
          <w:color w:val="000000"/>
          <w:lang w:eastAsia="en-GB"/>
        </w:rPr>
        <w:t>=1;i&lt;5;</w:t>
      </w:r>
      <w:r w:rsidR="008D24D0">
        <w:rPr>
          <w:rFonts w:ascii="Courier New" w:hAnsi="Courier New" w:cs="Courier New"/>
          <w:color w:val="000000"/>
          <w:lang w:eastAsia="en-GB"/>
        </w:rPr>
        <w:t>i++</w:t>
      </w:r>
      <w:r w:rsidRPr="00031EA9">
        <w:rPr>
          <w:rFonts w:ascii="Courier New" w:hAnsi="Courier New" w:cs="Courier New"/>
          <w:color w:val="000000"/>
          <w:lang w:eastAsia="en-GB"/>
        </w:rPr>
        <w:t>)</w:t>
      </w:r>
    </w:p>
    <w:p w:rsidR="003B6739" w:rsidRPr="00031EA9" w:rsidRDefault="003B6739" w:rsidP="003B6739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color w:val="000000"/>
          <w:lang w:eastAsia="en-GB"/>
        </w:rPr>
        <w:lastRenderedPageBreak/>
        <w:t>{</w:t>
      </w:r>
    </w:p>
    <w:p w:rsidR="003B6739" w:rsidRPr="00031EA9" w:rsidRDefault="003B6739" w:rsidP="003B6739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color w:val="000000"/>
          <w:lang w:eastAsia="en-GB"/>
        </w:rPr>
        <w:tab/>
      </w:r>
      <w:proofErr w:type="gramStart"/>
      <w:r w:rsidRPr="00031EA9">
        <w:rPr>
          <w:rFonts w:ascii="Courier New" w:hAnsi="Courier New" w:cs="Courier New"/>
          <w:b/>
          <w:bCs/>
          <w:color w:val="7F0055"/>
          <w:lang w:eastAsia="en-GB"/>
        </w:rPr>
        <w:t>for</w:t>
      </w:r>
      <w:r w:rsidRPr="00031EA9">
        <w:rPr>
          <w:rFonts w:ascii="Courier New" w:hAnsi="Courier New" w:cs="Courier New"/>
          <w:color w:val="000000"/>
          <w:lang w:eastAsia="en-GB"/>
        </w:rPr>
        <w:t>(</w:t>
      </w:r>
      <w:proofErr w:type="gramEnd"/>
      <w:r w:rsidR="008D24D0">
        <w:rPr>
          <w:rFonts w:ascii="Courier New" w:hAnsi="Courier New" w:cs="Courier New"/>
          <w:color w:val="000000"/>
          <w:lang w:eastAsia="en-GB"/>
        </w:rPr>
        <w:t xml:space="preserve">int </w:t>
      </w:r>
      <w:r w:rsidRPr="00031EA9">
        <w:rPr>
          <w:rFonts w:ascii="Courier New" w:hAnsi="Courier New" w:cs="Courier New"/>
          <w:color w:val="000000"/>
          <w:lang w:eastAsia="en-GB"/>
        </w:rPr>
        <w:t>j=1;j&lt;i+1;</w:t>
      </w:r>
      <w:r w:rsidR="008D24D0">
        <w:rPr>
          <w:rFonts w:ascii="Courier New" w:hAnsi="Courier New" w:cs="Courier New"/>
          <w:color w:val="000000"/>
          <w:lang w:eastAsia="en-GB"/>
        </w:rPr>
        <w:t>j++</w:t>
      </w:r>
      <w:r w:rsidRPr="00031EA9">
        <w:rPr>
          <w:rFonts w:ascii="Courier New" w:hAnsi="Courier New" w:cs="Courier New"/>
          <w:color w:val="000000"/>
          <w:lang w:eastAsia="en-GB"/>
        </w:rPr>
        <w:t>)</w:t>
      </w:r>
    </w:p>
    <w:p w:rsidR="003B6739" w:rsidRPr="00031EA9" w:rsidRDefault="003B6739" w:rsidP="003B6739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color w:val="000000"/>
          <w:lang w:eastAsia="en-GB"/>
        </w:rPr>
        <w:tab/>
        <w:t>{</w:t>
      </w:r>
    </w:p>
    <w:p w:rsidR="003B6739" w:rsidRPr="00031EA9" w:rsidRDefault="003B6739" w:rsidP="003B6739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color w:val="000000"/>
          <w:lang w:eastAsia="en-GB"/>
        </w:rPr>
        <w:tab/>
      </w:r>
      <w:r w:rsidRPr="00031EA9">
        <w:rPr>
          <w:rFonts w:ascii="Courier New" w:hAnsi="Courier New" w:cs="Courier New"/>
          <w:color w:val="000000"/>
          <w:lang w:eastAsia="en-GB"/>
        </w:rPr>
        <w:tab/>
      </w:r>
      <w:proofErr w:type="spellStart"/>
      <w:r w:rsidRPr="00031EA9">
        <w:rPr>
          <w:rFonts w:ascii="Courier New" w:hAnsi="Courier New" w:cs="Courier New"/>
          <w:color w:val="000000"/>
          <w:lang w:eastAsia="en-GB"/>
        </w:rPr>
        <w:t>System.</w:t>
      </w:r>
      <w:r w:rsidRPr="00031EA9">
        <w:rPr>
          <w:rFonts w:ascii="Courier New" w:hAnsi="Courier New" w:cs="Courier New"/>
          <w:i/>
          <w:iCs/>
          <w:color w:val="0000C0"/>
          <w:lang w:eastAsia="en-GB"/>
        </w:rPr>
        <w:t>out</w:t>
      </w:r>
      <w:r w:rsidRPr="00031EA9">
        <w:rPr>
          <w:rFonts w:ascii="Courier New" w:hAnsi="Courier New" w:cs="Courier New"/>
          <w:color w:val="000000"/>
          <w:lang w:eastAsia="en-GB"/>
        </w:rPr>
        <w:t>.print</w:t>
      </w:r>
      <w:proofErr w:type="spellEnd"/>
      <w:r w:rsidRPr="00031EA9">
        <w:rPr>
          <w:rFonts w:ascii="Courier New" w:hAnsi="Courier New" w:cs="Courier New"/>
          <w:color w:val="000000"/>
          <w:lang w:eastAsia="en-GB"/>
        </w:rPr>
        <w:t>(</w:t>
      </w:r>
      <w:proofErr w:type="spellStart"/>
      <w:r w:rsidRPr="00031EA9">
        <w:rPr>
          <w:rFonts w:ascii="Courier New" w:hAnsi="Courier New" w:cs="Courier New"/>
          <w:color w:val="000000"/>
          <w:lang w:eastAsia="en-GB"/>
        </w:rPr>
        <w:t>i</w:t>
      </w:r>
      <w:proofErr w:type="spellEnd"/>
      <w:r w:rsidRPr="00031EA9">
        <w:rPr>
          <w:rFonts w:ascii="Courier New" w:hAnsi="Courier New" w:cs="Courier New"/>
          <w:color w:val="000000"/>
          <w:lang w:eastAsia="en-GB"/>
        </w:rPr>
        <w:t>);</w:t>
      </w:r>
    </w:p>
    <w:p w:rsidR="003B6739" w:rsidRPr="00031EA9" w:rsidRDefault="003B6739" w:rsidP="003B6739">
      <w:pPr>
        <w:autoSpaceDE w:val="0"/>
        <w:autoSpaceDN w:val="0"/>
        <w:adjustRightInd w:val="0"/>
        <w:rPr>
          <w:rFonts w:ascii="Courier New" w:hAnsi="Courier New" w:cs="Courier New"/>
          <w:lang w:eastAsia="en-GB"/>
        </w:rPr>
      </w:pPr>
      <w:r w:rsidRPr="00031EA9">
        <w:rPr>
          <w:rFonts w:ascii="Courier New" w:hAnsi="Courier New" w:cs="Courier New"/>
          <w:color w:val="000000"/>
          <w:lang w:eastAsia="en-GB"/>
        </w:rPr>
        <w:tab/>
        <w:t>}</w:t>
      </w:r>
    </w:p>
    <w:p w:rsidR="00424358" w:rsidRPr="00031EA9" w:rsidRDefault="003B6739" w:rsidP="003B6739">
      <w:pPr>
        <w:rPr>
          <w:sz w:val="32"/>
        </w:rPr>
      </w:pPr>
      <w:r w:rsidRPr="00031EA9">
        <w:rPr>
          <w:rFonts w:ascii="Courier New" w:hAnsi="Courier New" w:cs="Courier New"/>
          <w:color w:val="000000"/>
          <w:lang w:eastAsia="en-GB"/>
        </w:rPr>
        <w:t>}</w:t>
      </w:r>
    </w:p>
    <w:p w:rsidR="003B6739" w:rsidRPr="00031EA9" w:rsidRDefault="003B6739" w:rsidP="001C0D47"/>
    <w:p w:rsidR="00424358" w:rsidRPr="00031EA9" w:rsidRDefault="00424358" w:rsidP="001C0D47">
      <w:r w:rsidRPr="00031EA9">
        <w:t>Modify the loops to produce the following sequences:</w:t>
      </w:r>
    </w:p>
    <w:p w:rsidR="00424358" w:rsidRPr="00031EA9" w:rsidRDefault="00424358" w:rsidP="00DB6C04">
      <w:pPr>
        <w:numPr>
          <w:ilvl w:val="0"/>
          <w:numId w:val="31"/>
        </w:numPr>
      </w:pPr>
      <w:r w:rsidRPr="00031EA9">
        <w:t>122333444455555</w:t>
      </w:r>
    </w:p>
    <w:p w:rsidR="00424358" w:rsidRPr="00031EA9" w:rsidRDefault="00424358" w:rsidP="00DB6C04">
      <w:pPr>
        <w:numPr>
          <w:ilvl w:val="0"/>
          <w:numId w:val="31"/>
        </w:numPr>
      </w:pPr>
      <w:r w:rsidRPr="00031EA9">
        <w:t>22333444455555666666</w:t>
      </w:r>
    </w:p>
    <w:p w:rsidR="007B5C60" w:rsidRPr="00031EA9" w:rsidRDefault="007B5C60" w:rsidP="00DB6C04">
      <w:pPr>
        <w:numPr>
          <w:ilvl w:val="0"/>
          <w:numId w:val="31"/>
        </w:numPr>
      </w:pPr>
      <w:r w:rsidRPr="00031EA9">
        <w:t>133355555</w:t>
      </w:r>
    </w:p>
    <w:p w:rsidR="007B5C60" w:rsidRPr="00031EA9" w:rsidRDefault="00DB6C04" w:rsidP="00DB6C04">
      <w:pPr>
        <w:numPr>
          <w:ilvl w:val="0"/>
          <w:numId w:val="31"/>
        </w:numPr>
      </w:pPr>
      <w:r w:rsidRPr="00031EA9">
        <w:t>1335557777</w:t>
      </w:r>
    </w:p>
    <w:p w:rsidR="00DB6C04" w:rsidRPr="00031EA9" w:rsidRDefault="00472B5D" w:rsidP="00DB6C04">
      <w:pPr>
        <w:numPr>
          <w:ilvl w:val="0"/>
          <w:numId w:val="31"/>
        </w:numPr>
      </w:pPr>
      <w:r>
        <w:t>555554444333221</w:t>
      </w:r>
    </w:p>
    <w:p w:rsidR="00DB6C04" w:rsidRPr="00031EA9" w:rsidRDefault="00DB6C04" w:rsidP="00DB6C04">
      <w:pPr>
        <w:numPr>
          <w:ilvl w:val="0"/>
          <w:numId w:val="31"/>
        </w:numPr>
      </w:pPr>
      <w:r w:rsidRPr="00031EA9">
        <w:t>544333222211111</w:t>
      </w:r>
    </w:p>
    <w:p w:rsidR="00DB6C04" w:rsidRPr="00031EA9" w:rsidRDefault="00DB6C04" w:rsidP="00DB6C04">
      <w:pPr>
        <w:numPr>
          <w:ilvl w:val="0"/>
          <w:numId w:val="31"/>
        </w:numPr>
      </w:pPr>
      <w:r w:rsidRPr="00031EA9">
        <w:t>+**+++****+++++</w:t>
      </w:r>
    </w:p>
    <w:p w:rsidR="00DB6C04" w:rsidRDefault="00DB6C04" w:rsidP="00DB6C04">
      <w:pPr>
        <w:numPr>
          <w:ilvl w:val="0"/>
          <w:numId w:val="31"/>
        </w:numPr>
      </w:pPr>
      <w:r w:rsidRPr="00031EA9">
        <w:t>--***++++-----******+++++++</w:t>
      </w:r>
    </w:p>
    <w:p w:rsidR="008D24D0" w:rsidRDefault="008D24D0" w:rsidP="008D24D0">
      <w:pPr>
        <w:ind w:left="720"/>
      </w:pPr>
    </w:p>
    <w:p w:rsidR="008D24D0" w:rsidRPr="00031EA9" w:rsidRDefault="008D24D0" w:rsidP="008D24D0">
      <w:pPr>
        <w:ind w:left="624" w:hanging="624"/>
      </w:pPr>
      <w:r w:rsidRPr="003431FD">
        <w:rPr>
          <w:b/>
          <w:color w:val="FF000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ote</w:t>
      </w:r>
      <w:r w:rsidRPr="00AC58C8">
        <w:t xml:space="preserve">: </w:t>
      </w:r>
      <w:r>
        <w:t xml:space="preserve">you </w:t>
      </w:r>
      <w:r w:rsidRPr="008D24D0">
        <w:rPr>
          <w:i/>
        </w:rPr>
        <w:t>may</w:t>
      </w:r>
      <w:r>
        <w:t xml:space="preserve"> need to use conditional statements as part of the for loops in 3), 4), 7) and 8)</w:t>
      </w:r>
    </w:p>
    <w:p w:rsidR="00424358" w:rsidRPr="00031EA9" w:rsidRDefault="00DD70D2" w:rsidP="00DD70D2">
      <w:pPr>
        <w:pStyle w:val="Heading3"/>
      </w:pPr>
      <w:r>
        <w:t xml:space="preserve">exercise </w:t>
      </w:r>
      <w:r w:rsidR="00B8172A">
        <w:t>7</w:t>
      </w:r>
    </w:p>
    <w:p w:rsidR="001C0D47" w:rsidRPr="00031EA9" w:rsidRDefault="001C0D47" w:rsidP="001C0D47">
      <w:r w:rsidRPr="00031EA9">
        <w:t>Write nested loops that perform the following tasks:</w:t>
      </w:r>
    </w:p>
    <w:p w:rsidR="001C0D47" w:rsidRPr="00031EA9" w:rsidRDefault="001C0D47" w:rsidP="001C0D47"/>
    <w:p w:rsidR="001C0D47" w:rsidRPr="00031EA9" w:rsidRDefault="001C0D47" w:rsidP="001C0D47">
      <w:pPr>
        <w:numPr>
          <w:ilvl w:val="0"/>
          <w:numId w:val="26"/>
        </w:numPr>
      </w:pPr>
      <w:r w:rsidRPr="00031EA9">
        <w:t>Display all of the possible pairs of numbers between 1 and 10 (Hint: there are 100 pairs)</w:t>
      </w:r>
    </w:p>
    <w:p w:rsidR="001C0D47" w:rsidRPr="00031EA9" w:rsidRDefault="001C0D47" w:rsidP="001C0D47">
      <w:pPr>
        <w:numPr>
          <w:ilvl w:val="0"/>
          <w:numId w:val="26"/>
        </w:numPr>
      </w:pPr>
      <w:r w:rsidRPr="00031EA9">
        <w:t xml:space="preserve">Display all possible pairs </w:t>
      </w:r>
      <w:r w:rsidR="00DB4BE6">
        <w:t>for the numbers</w:t>
      </w:r>
      <w:r w:rsidR="00DB4BE6" w:rsidRPr="00DB4BE6">
        <w:rPr>
          <w:i/>
        </w:rPr>
        <w:t xml:space="preserve"> </w:t>
      </w:r>
      <w:proofErr w:type="spellStart"/>
      <w:r w:rsidR="00DB4BE6" w:rsidRPr="00DB4BE6">
        <w:rPr>
          <w:i/>
        </w:rPr>
        <w:t>i</w:t>
      </w:r>
      <w:proofErr w:type="spellEnd"/>
      <w:r w:rsidR="00DB4BE6">
        <w:t xml:space="preserve"> and </w:t>
      </w:r>
      <w:r w:rsidR="00DB4BE6" w:rsidRPr="00DB4BE6">
        <w:rPr>
          <w:i/>
        </w:rPr>
        <w:t>j</w:t>
      </w:r>
      <w:r w:rsidR="00DB4BE6">
        <w:t xml:space="preserve"> that are</w:t>
      </w:r>
      <w:r w:rsidRPr="00031EA9">
        <w:t xml:space="preserve"> </w:t>
      </w:r>
      <w:proofErr w:type="spellStart"/>
      <w:r w:rsidR="00DB4BE6">
        <w:rPr>
          <w:i/>
        </w:rPr>
        <w:t>i</w:t>
      </w:r>
      <w:proofErr w:type="spellEnd"/>
      <w:r w:rsidR="00DB4BE6">
        <w:rPr>
          <w:i/>
        </w:rPr>
        <w:t xml:space="preserve"> </w:t>
      </w:r>
      <w:r w:rsidRPr="00031EA9">
        <w:t xml:space="preserve">&lt; </w:t>
      </w:r>
      <w:r w:rsidR="00DB4BE6">
        <w:rPr>
          <w:i/>
        </w:rPr>
        <w:t>j</w:t>
      </w:r>
      <w:r w:rsidRPr="00031EA9">
        <w:t xml:space="preserve"> and 0 &lt; </w:t>
      </w:r>
      <w:proofErr w:type="spellStart"/>
      <w:r w:rsidR="00D559BD">
        <w:rPr>
          <w:i/>
        </w:rPr>
        <w:t>i</w:t>
      </w:r>
      <w:proofErr w:type="spellEnd"/>
      <w:r w:rsidR="00DB4BE6">
        <w:t xml:space="preserve"> and</w:t>
      </w:r>
      <w:r w:rsidRPr="00031EA9">
        <w:t xml:space="preserve"> </w:t>
      </w:r>
      <w:r w:rsidR="00DB4BE6">
        <w:rPr>
          <w:i/>
        </w:rPr>
        <w:t>j</w:t>
      </w:r>
      <w:r w:rsidRPr="00031EA9">
        <w:t xml:space="preserve"> &lt; 11 (Hint: there are 45 pairs)</w:t>
      </w:r>
    </w:p>
    <w:p w:rsidR="002A5811" w:rsidRDefault="001C0D47" w:rsidP="002A5811">
      <w:pPr>
        <w:numPr>
          <w:ilvl w:val="0"/>
          <w:numId w:val="26"/>
        </w:numPr>
        <w:rPr>
          <w:lang w:eastAsia="en-GB"/>
        </w:rPr>
      </w:pPr>
      <w:r w:rsidRPr="00031EA9">
        <w:t xml:space="preserve">Display all possible pairs of the </w:t>
      </w:r>
      <w:r w:rsidR="00424358" w:rsidRPr="00031EA9">
        <w:t>numbers</w:t>
      </w:r>
      <w:r w:rsidRPr="00031EA9">
        <w:t xml:space="preserve"> </w:t>
      </w:r>
      <w:r w:rsidR="00424358" w:rsidRPr="00031EA9">
        <w:t>1</w:t>
      </w:r>
      <w:r w:rsidRPr="00031EA9">
        <w:t>,</w:t>
      </w:r>
      <w:r w:rsidR="00424358" w:rsidRPr="00031EA9">
        <w:t>2</w:t>
      </w:r>
      <w:r w:rsidRPr="00031EA9">
        <w:t>,</w:t>
      </w:r>
      <w:r w:rsidR="00424358" w:rsidRPr="00031EA9">
        <w:t>3</w:t>
      </w:r>
      <w:r w:rsidRPr="00031EA9">
        <w:t>,</w:t>
      </w:r>
      <w:r w:rsidR="00424358" w:rsidRPr="00031EA9">
        <w:t>4</w:t>
      </w:r>
      <w:r w:rsidRPr="00031EA9">
        <w:t xml:space="preserve"> paired with </w:t>
      </w:r>
      <w:r w:rsidR="00424358" w:rsidRPr="00031EA9">
        <w:t>4</w:t>
      </w:r>
      <w:r w:rsidRPr="00031EA9">
        <w:t>,</w:t>
      </w:r>
      <w:r w:rsidR="00424358" w:rsidRPr="00031EA9">
        <w:t>5</w:t>
      </w:r>
      <w:r w:rsidRPr="00031EA9">
        <w:t>,</w:t>
      </w:r>
      <w:r w:rsidR="00424358" w:rsidRPr="00031EA9">
        <w:t>6</w:t>
      </w:r>
      <w:r w:rsidRPr="00031EA9">
        <w:t>,</w:t>
      </w:r>
      <w:r w:rsidR="00424358" w:rsidRPr="00031EA9">
        <w:t>7</w:t>
      </w:r>
      <w:r w:rsidRPr="00031EA9">
        <w:t>,</w:t>
      </w:r>
      <w:r w:rsidR="00424358" w:rsidRPr="00031EA9">
        <w:t>8</w:t>
      </w:r>
      <w:r w:rsidRPr="00031EA9">
        <w:t xml:space="preserve"> (Hint: there are 20 pairs)</w:t>
      </w:r>
      <w:r w:rsidR="002A5811">
        <w:rPr>
          <w:lang w:eastAsia="en-GB"/>
        </w:rPr>
        <w:t xml:space="preserve"> </w:t>
      </w:r>
    </w:p>
    <w:p w:rsidR="002A5811" w:rsidRPr="002A5811" w:rsidRDefault="002A5811" w:rsidP="002A5811">
      <w:pPr>
        <w:rPr>
          <w:lang w:eastAsia="en-GB"/>
        </w:rPr>
      </w:pPr>
    </w:p>
    <w:p w:rsidR="00594163" w:rsidRPr="00031EA9" w:rsidRDefault="00AA6017" w:rsidP="00AA6017">
      <w:pPr>
        <w:pStyle w:val="Heading3"/>
        <w:rPr>
          <w:lang w:eastAsia="en-GB"/>
        </w:rPr>
      </w:pPr>
      <w:r>
        <w:rPr>
          <w:lang w:eastAsia="en-GB"/>
        </w:rPr>
        <w:lastRenderedPageBreak/>
        <w:t xml:space="preserve">exercise </w:t>
      </w:r>
      <w:r w:rsidR="00B8172A">
        <w:rPr>
          <w:lang w:eastAsia="en-GB"/>
        </w:rPr>
        <w:t>8</w:t>
      </w:r>
    </w:p>
    <w:p w:rsidR="002A5811" w:rsidRDefault="002A5811" w:rsidP="002A5811">
      <w:r>
        <w:t xml:space="preserve">Write a program that </w:t>
      </w:r>
      <w:r>
        <w:t xml:space="preserve">keeps </w:t>
      </w:r>
      <w:r>
        <w:t>tak</w:t>
      </w:r>
      <w:r>
        <w:t>ing</w:t>
      </w:r>
      <w:r>
        <w:t xml:space="preserve"> a character from the user as input and determines whether the character entered is a capital letter, a small case letter, a digit or a special symbol and display</w:t>
      </w:r>
      <w:r>
        <w:t>s</w:t>
      </w:r>
      <w:r>
        <w:t xml:space="preserve"> appropriately. </w:t>
      </w:r>
    </w:p>
    <w:p w:rsidR="002A5811" w:rsidRDefault="002A5811" w:rsidP="002A5811">
      <w:r>
        <w:t xml:space="preserve">Example </w:t>
      </w:r>
      <w:r>
        <w:t xml:space="preserve">Input: A </w:t>
      </w:r>
    </w:p>
    <w:p w:rsidR="002A5811" w:rsidRDefault="002A5811" w:rsidP="002A5811">
      <w:r>
        <w:t>Output: Capital letter</w:t>
      </w:r>
    </w:p>
    <w:p w:rsidR="002A5811" w:rsidRPr="00031EA9" w:rsidRDefault="001F1F27" w:rsidP="002A5811">
      <w:pPr>
        <w:rPr>
          <w:color w:val="000000"/>
          <w:lang w:eastAsia="en-GB"/>
        </w:rPr>
      </w:pPr>
      <w:r>
        <w:t>The program will keep taking input from the user until</w:t>
      </w:r>
      <w:bookmarkStart w:id="0" w:name="_GoBack"/>
      <w:bookmarkEnd w:id="0"/>
      <w:r w:rsidR="002A5811">
        <w:t xml:space="preserve"> the user enters the word ”Done”, then the program will terminate and displays “Thank you”</w:t>
      </w:r>
    </w:p>
    <w:sectPr w:rsidR="002A5811" w:rsidRPr="00031EA9" w:rsidSect="00681148">
      <w:headerReference w:type="default" r:id="rId8"/>
      <w:footerReference w:type="default" r:id="rId9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69FD" w:rsidRDefault="00A869FD">
      <w:r>
        <w:separator/>
      </w:r>
    </w:p>
  </w:endnote>
  <w:endnote w:type="continuationSeparator" w:id="0">
    <w:p w:rsidR="00A869FD" w:rsidRDefault="00A86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48F9" w:rsidRDefault="00310F2E" w:rsidP="00AF75C4">
    <w:pPr>
      <w:pStyle w:val="Footer"/>
      <w:jc w:val="center"/>
    </w:pPr>
    <w:r>
      <w:rPr>
        <w:rStyle w:val="PageNumber"/>
      </w:rPr>
      <w:fldChar w:fldCharType="begin"/>
    </w:r>
    <w:r w:rsidR="00E448F9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833F0">
      <w:rPr>
        <w:rStyle w:val="PageNumber"/>
        <w:noProof/>
      </w:rPr>
      <w:t>4</w:t>
    </w:r>
    <w:r>
      <w:rPr>
        <w:rStyle w:val="PageNumber"/>
      </w:rPr>
      <w:fldChar w:fldCharType="end"/>
    </w:r>
    <w:r w:rsidR="00E448F9">
      <w:rPr>
        <w:rStyle w:val="PageNumber"/>
      </w:rPr>
      <w:t>/</w:t>
    </w:r>
    <w:r>
      <w:rPr>
        <w:rStyle w:val="PageNumber"/>
      </w:rPr>
      <w:fldChar w:fldCharType="begin"/>
    </w:r>
    <w:r w:rsidR="00E448F9"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833F0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69FD" w:rsidRDefault="00A869FD">
      <w:r>
        <w:separator/>
      </w:r>
    </w:p>
  </w:footnote>
  <w:footnote w:type="continuationSeparator" w:id="0">
    <w:p w:rsidR="00A869FD" w:rsidRDefault="00A869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0B9E" w:rsidRPr="0007403E" w:rsidRDefault="0007403E" w:rsidP="0007403E">
    <w:pPr>
      <w:pStyle w:val="Header"/>
      <w:jc w:val="center"/>
    </w:pPr>
    <w:r w:rsidRPr="0007403E">
      <w:rPr>
        <w:sz w:val="20"/>
      </w:rPr>
      <w:t>CS1</w:t>
    </w:r>
    <w:r w:rsidR="0098220D">
      <w:rPr>
        <w:sz w:val="20"/>
      </w:rPr>
      <w:t>0</w:t>
    </w:r>
    <w:r w:rsidRPr="0007403E">
      <w:rPr>
        <w:sz w:val="20"/>
      </w:rPr>
      <w:t>02 Introductory 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83C53"/>
    <w:multiLevelType w:val="hybridMultilevel"/>
    <w:tmpl w:val="FED6070A"/>
    <w:lvl w:ilvl="0" w:tplc="25AEFB9E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271962"/>
    <w:multiLevelType w:val="hybridMultilevel"/>
    <w:tmpl w:val="E7C65676"/>
    <w:lvl w:ilvl="0" w:tplc="733C4C3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0040F6"/>
    <w:multiLevelType w:val="hybridMultilevel"/>
    <w:tmpl w:val="E2625966"/>
    <w:lvl w:ilvl="0" w:tplc="733C4C3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4F65A6"/>
    <w:multiLevelType w:val="multilevel"/>
    <w:tmpl w:val="74D69F8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A40734"/>
    <w:multiLevelType w:val="hybridMultilevel"/>
    <w:tmpl w:val="20A473F0"/>
    <w:lvl w:ilvl="0" w:tplc="733C4C3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A2471B"/>
    <w:multiLevelType w:val="multilevel"/>
    <w:tmpl w:val="E1109ED2"/>
    <w:lvl w:ilvl="0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9905589"/>
    <w:multiLevelType w:val="multilevel"/>
    <w:tmpl w:val="FED6070A"/>
    <w:lvl w:ilvl="0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3D41F9"/>
    <w:multiLevelType w:val="hybridMultilevel"/>
    <w:tmpl w:val="6D8CF306"/>
    <w:lvl w:ilvl="0" w:tplc="733C4C3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0379DD"/>
    <w:multiLevelType w:val="hybridMultilevel"/>
    <w:tmpl w:val="2B86028C"/>
    <w:lvl w:ilvl="0" w:tplc="F8405E8A">
      <w:start w:val="2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201193"/>
    <w:multiLevelType w:val="hybridMultilevel"/>
    <w:tmpl w:val="DFC673D4"/>
    <w:lvl w:ilvl="0" w:tplc="18A4B62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D930A29"/>
    <w:multiLevelType w:val="hybridMultilevel"/>
    <w:tmpl w:val="EFCACB5E"/>
    <w:lvl w:ilvl="0" w:tplc="5476AD86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5CD321D"/>
    <w:multiLevelType w:val="hybridMultilevel"/>
    <w:tmpl w:val="760073FC"/>
    <w:lvl w:ilvl="0" w:tplc="5476AD86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F2709BC"/>
    <w:multiLevelType w:val="hybridMultilevel"/>
    <w:tmpl w:val="2460D714"/>
    <w:lvl w:ilvl="0" w:tplc="846831CE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F276E2A"/>
    <w:multiLevelType w:val="hybridMultilevel"/>
    <w:tmpl w:val="3CCE1D62"/>
    <w:lvl w:ilvl="0" w:tplc="733C4C3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1005F92"/>
    <w:multiLevelType w:val="hybridMultilevel"/>
    <w:tmpl w:val="CA2A2294"/>
    <w:lvl w:ilvl="0" w:tplc="EC60D8D0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5349A8"/>
    <w:multiLevelType w:val="hybridMultilevel"/>
    <w:tmpl w:val="C9647AAC"/>
    <w:lvl w:ilvl="0" w:tplc="733C4C3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4A07A67"/>
    <w:multiLevelType w:val="hybridMultilevel"/>
    <w:tmpl w:val="05782AD6"/>
    <w:lvl w:ilvl="0" w:tplc="18A4B62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97969C7"/>
    <w:multiLevelType w:val="multilevel"/>
    <w:tmpl w:val="07F455E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3240" w:hanging="3240"/>
      </w:pPr>
      <w:rPr>
        <w:rFonts w:hint="default"/>
      </w:rPr>
    </w:lvl>
  </w:abstractNum>
  <w:abstractNum w:abstractNumId="18" w15:restartNumberingAfterBreak="0">
    <w:nsid w:val="4AA030EF"/>
    <w:multiLevelType w:val="multilevel"/>
    <w:tmpl w:val="07F455E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3240" w:hanging="3240"/>
      </w:pPr>
      <w:rPr>
        <w:rFonts w:hint="default"/>
      </w:rPr>
    </w:lvl>
  </w:abstractNum>
  <w:abstractNum w:abstractNumId="19" w15:restartNumberingAfterBreak="0">
    <w:nsid w:val="50CC6EFC"/>
    <w:multiLevelType w:val="multilevel"/>
    <w:tmpl w:val="130059E6"/>
    <w:lvl w:ilvl="0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1491F68"/>
    <w:multiLevelType w:val="hybridMultilevel"/>
    <w:tmpl w:val="130059E6"/>
    <w:lvl w:ilvl="0" w:tplc="D004B3A0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7D07E34"/>
    <w:multiLevelType w:val="hybridMultilevel"/>
    <w:tmpl w:val="CE645C74"/>
    <w:lvl w:ilvl="0" w:tplc="18A4B62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81272FD"/>
    <w:multiLevelType w:val="hybridMultilevel"/>
    <w:tmpl w:val="620A92B8"/>
    <w:lvl w:ilvl="0" w:tplc="733C4C3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72202F"/>
    <w:multiLevelType w:val="hybridMultilevel"/>
    <w:tmpl w:val="CD02731E"/>
    <w:lvl w:ilvl="0" w:tplc="18A4B62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C491DBC"/>
    <w:multiLevelType w:val="multilevel"/>
    <w:tmpl w:val="CA2A2294"/>
    <w:lvl w:ilvl="0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FB03D99"/>
    <w:multiLevelType w:val="multilevel"/>
    <w:tmpl w:val="CF963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8F72888"/>
    <w:multiLevelType w:val="multilevel"/>
    <w:tmpl w:val="130059E6"/>
    <w:lvl w:ilvl="0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E1264C9"/>
    <w:multiLevelType w:val="hybridMultilevel"/>
    <w:tmpl w:val="85DA7CA2"/>
    <w:lvl w:ilvl="0" w:tplc="E92264E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ascii="Times New Roman" w:hAnsi="Times New Roman" w:cs="Times New Roma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28B154C"/>
    <w:multiLevelType w:val="hybridMultilevel"/>
    <w:tmpl w:val="9102659E"/>
    <w:lvl w:ilvl="0" w:tplc="733C4C3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73A4458"/>
    <w:multiLevelType w:val="hybridMultilevel"/>
    <w:tmpl w:val="65BA00AC"/>
    <w:lvl w:ilvl="0" w:tplc="733C4C34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E12F0D"/>
    <w:multiLevelType w:val="hybridMultilevel"/>
    <w:tmpl w:val="9E58FF4C"/>
    <w:lvl w:ilvl="0" w:tplc="062C36E8">
      <w:start w:val="1"/>
      <w:numFmt w:val="decimal"/>
      <w:lvlText w:val="%1)"/>
      <w:lvlJc w:val="left"/>
      <w:pPr>
        <w:tabs>
          <w:tab w:val="num" w:pos="357"/>
        </w:tabs>
        <w:ind w:left="720" w:hanging="36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8"/>
  </w:num>
  <w:num w:numId="2">
    <w:abstractNumId w:val="17"/>
  </w:num>
  <w:num w:numId="3">
    <w:abstractNumId w:val="14"/>
  </w:num>
  <w:num w:numId="4">
    <w:abstractNumId w:val="3"/>
  </w:num>
  <w:num w:numId="5">
    <w:abstractNumId w:val="24"/>
  </w:num>
  <w:num w:numId="6">
    <w:abstractNumId w:val="30"/>
  </w:num>
  <w:num w:numId="7">
    <w:abstractNumId w:val="20"/>
  </w:num>
  <w:num w:numId="8">
    <w:abstractNumId w:val="26"/>
  </w:num>
  <w:num w:numId="9">
    <w:abstractNumId w:val="8"/>
  </w:num>
  <w:num w:numId="10">
    <w:abstractNumId w:val="19"/>
  </w:num>
  <w:num w:numId="11">
    <w:abstractNumId w:val="0"/>
  </w:num>
  <w:num w:numId="12">
    <w:abstractNumId w:val="5"/>
  </w:num>
  <w:num w:numId="13">
    <w:abstractNumId w:val="6"/>
  </w:num>
  <w:num w:numId="14">
    <w:abstractNumId w:val="12"/>
  </w:num>
  <w:num w:numId="15">
    <w:abstractNumId w:val="10"/>
  </w:num>
  <w:num w:numId="16">
    <w:abstractNumId w:val="27"/>
  </w:num>
  <w:num w:numId="17">
    <w:abstractNumId w:val="11"/>
  </w:num>
  <w:num w:numId="18">
    <w:abstractNumId w:val="22"/>
  </w:num>
  <w:num w:numId="19">
    <w:abstractNumId w:val="29"/>
  </w:num>
  <w:num w:numId="20">
    <w:abstractNumId w:val="4"/>
  </w:num>
  <w:num w:numId="21">
    <w:abstractNumId w:val="7"/>
  </w:num>
  <w:num w:numId="22">
    <w:abstractNumId w:val="28"/>
  </w:num>
  <w:num w:numId="23">
    <w:abstractNumId w:val="1"/>
  </w:num>
  <w:num w:numId="24">
    <w:abstractNumId w:val="13"/>
  </w:num>
  <w:num w:numId="25">
    <w:abstractNumId w:val="15"/>
  </w:num>
  <w:num w:numId="26">
    <w:abstractNumId w:val="2"/>
  </w:num>
  <w:num w:numId="27">
    <w:abstractNumId w:val="21"/>
  </w:num>
  <w:num w:numId="28">
    <w:abstractNumId w:val="25"/>
  </w:num>
  <w:num w:numId="29">
    <w:abstractNumId w:val="23"/>
  </w:num>
  <w:num w:numId="30">
    <w:abstractNumId w:val="16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zAwN7EwNrE0MDVS0lEKTi0uzszPAykwrAUAAzspUiwAAAA="/>
  </w:docVars>
  <w:rsids>
    <w:rsidRoot w:val="003C0A10"/>
    <w:rsid w:val="00010ADA"/>
    <w:rsid w:val="00011D24"/>
    <w:rsid w:val="00026C08"/>
    <w:rsid w:val="00031EA9"/>
    <w:rsid w:val="0004786D"/>
    <w:rsid w:val="00052C90"/>
    <w:rsid w:val="00053C9F"/>
    <w:rsid w:val="0007403E"/>
    <w:rsid w:val="00093E43"/>
    <w:rsid w:val="000967B0"/>
    <w:rsid w:val="000A61B7"/>
    <w:rsid w:val="000B1ADA"/>
    <w:rsid w:val="000B3DA9"/>
    <w:rsid w:val="000F42C1"/>
    <w:rsid w:val="000F7FB8"/>
    <w:rsid w:val="0018383C"/>
    <w:rsid w:val="00184A55"/>
    <w:rsid w:val="001876E6"/>
    <w:rsid w:val="0019573C"/>
    <w:rsid w:val="001C0D47"/>
    <w:rsid w:val="001F1F27"/>
    <w:rsid w:val="001F5C27"/>
    <w:rsid w:val="002226FE"/>
    <w:rsid w:val="00234272"/>
    <w:rsid w:val="00281164"/>
    <w:rsid w:val="00285C5C"/>
    <w:rsid w:val="002A5811"/>
    <w:rsid w:val="00310F2E"/>
    <w:rsid w:val="00314CB7"/>
    <w:rsid w:val="00315FB7"/>
    <w:rsid w:val="00326574"/>
    <w:rsid w:val="003431FD"/>
    <w:rsid w:val="00353E85"/>
    <w:rsid w:val="00364196"/>
    <w:rsid w:val="0037791C"/>
    <w:rsid w:val="003B4725"/>
    <w:rsid w:val="003B6739"/>
    <w:rsid w:val="003C0A10"/>
    <w:rsid w:val="003D3C30"/>
    <w:rsid w:val="003E1329"/>
    <w:rsid w:val="003F712D"/>
    <w:rsid w:val="0041165C"/>
    <w:rsid w:val="004138AA"/>
    <w:rsid w:val="00424358"/>
    <w:rsid w:val="0043587F"/>
    <w:rsid w:val="00444D57"/>
    <w:rsid w:val="00452392"/>
    <w:rsid w:val="004718C5"/>
    <w:rsid w:val="00472B5D"/>
    <w:rsid w:val="004960EE"/>
    <w:rsid w:val="004B2CAC"/>
    <w:rsid w:val="004B7CB8"/>
    <w:rsid w:val="005035B1"/>
    <w:rsid w:val="0050668A"/>
    <w:rsid w:val="005350D4"/>
    <w:rsid w:val="00556CBD"/>
    <w:rsid w:val="00560B34"/>
    <w:rsid w:val="005643B7"/>
    <w:rsid w:val="005706DE"/>
    <w:rsid w:val="0058742B"/>
    <w:rsid w:val="00594163"/>
    <w:rsid w:val="005C5BD3"/>
    <w:rsid w:val="005F37F4"/>
    <w:rsid w:val="00601C70"/>
    <w:rsid w:val="006449D1"/>
    <w:rsid w:val="00681148"/>
    <w:rsid w:val="006D3A73"/>
    <w:rsid w:val="0070256A"/>
    <w:rsid w:val="007052D6"/>
    <w:rsid w:val="00711EFC"/>
    <w:rsid w:val="007506BD"/>
    <w:rsid w:val="00786960"/>
    <w:rsid w:val="00790205"/>
    <w:rsid w:val="007B3C6B"/>
    <w:rsid w:val="007B5C60"/>
    <w:rsid w:val="007C5D6C"/>
    <w:rsid w:val="007F2A3B"/>
    <w:rsid w:val="0081755C"/>
    <w:rsid w:val="00840D23"/>
    <w:rsid w:val="00857596"/>
    <w:rsid w:val="008578AE"/>
    <w:rsid w:val="00886A46"/>
    <w:rsid w:val="008A1A07"/>
    <w:rsid w:val="008A4E83"/>
    <w:rsid w:val="008B696A"/>
    <w:rsid w:val="008C5886"/>
    <w:rsid w:val="008D24D0"/>
    <w:rsid w:val="00901285"/>
    <w:rsid w:val="00907E69"/>
    <w:rsid w:val="009111B5"/>
    <w:rsid w:val="009233C7"/>
    <w:rsid w:val="00926640"/>
    <w:rsid w:val="00933330"/>
    <w:rsid w:val="00934954"/>
    <w:rsid w:val="00940D8D"/>
    <w:rsid w:val="00947912"/>
    <w:rsid w:val="0096135E"/>
    <w:rsid w:val="0098220D"/>
    <w:rsid w:val="00997790"/>
    <w:rsid w:val="009D0093"/>
    <w:rsid w:val="009F5273"/>
    <w:rsid w:val="00A0517A"/>
    <w:rsid w:val="00A1685F"/>
    <w:rsid w:val="00A425F9"/>
    <w:rsid w:val="00A4487F"/>
    <w:rsid w:val="00A6747D"/>
    <w:rsid w:val="00A71E19"/>
    <w:rsid w:val="00A833F0"/>
    <w:rsid w:val="00A869FD"/>
    <w:rsid w:val="00AA6017"/>
    <w:rsid w:val="00AC58C8"/>
    <w:rsid w:val="00AD3D20"/>
    <w:rsid w:val="00AD7140"/>
    <w:rsid w:val="00AE0FCE"/>
    <w:rsid w:val="00AF558B"/>
    <w:rsid w:val="00AF75C4"/>
    <w:rsid w:val="00B03F41"/>
    <w:rsid w:val="00B60773"/>
    <w:rsid w:val="00B65FD8"/>
    <w:rsid w:val="00B664BB"/>
    <w:rsid w:val="00B72474"/>
    <w:rsid w:val="00B73C80"/>
    <w:rsid w:val="00B8172A"/>
    <w:rsid w:val="00B9575E"/>
    <w:rsid w:val="00B9584F"/>
    <w:rsid w:val="00BA56A3"/>
    <w:rsid w:val="00BB6E27"/>
    <w:rsid w:val="00BC7421"/>
    <w:rsid w:val="00BE6474"/>
    <w:rsid w:val="00C002AC"/>
    <w:rsid w:val="00C14CA5"/>
    <w:rsid w:val="00C304E4"/>
    <w:rsid w:val="00C40C27"/>
    <w:rsid w:val="00C53A36"/>
    <w:rsid w:val="00C6065E"/>
    <w:rsid w:val="00C83FBF"/>
    <w:rsid w:val="00CC115C"/>
    <w:rsid w:val="00CD61C6"/>
    <w:rsid w:val="00CE4A6F"/>
    <w:rsid w:val="00D36C15"/>
    <w:rsid w:val="00D409C3"/>
    <w:rsid w:val="00D559BD"/>
    <w:rsid w:val="00D86F6E"/>
    <w:rsid w:val="00D93279"/>
    <w:rsid w:val="00DA4534"/>
    <w:rsid w:val="00DB4BE6"/>
    <w:rsid w:val="00DB6C04"/>
    <w:rsid w:val="00DB78C9"/>
    <w:rsid w:val="00DD70D2"/>
    <w:rsid w:val="00E0544B"/>
    <w:rsid w:val="00E2130E"/>
    <w:rsid w:val="00E22EE5"/>
    <w:rsid w:val="00E40B9E"/>
    <w:rsid w:val="00E448F9"/>
    <w:rsid w:val="00E55603"/>
    <w:rsid w:val="00E64374"/>
    <w:rsid w:val="00E662E0"/>
    <w:rsid w:val="00E82839"/>
    <w:rsid w:val="00EA52E3"/>
    <w:rsid w:val="00EC28DB"/>
    <w:rsid w:val="00EE69AA"/>
    <w:rsid w:val="00F02C1A"/>
    <w:rsid w:val="00F14F20"/>
    <w:rsid w:val="00F33C79"/>
    <w:rsid w:val="00F3459B"/>
    <w:rsid w:val="00F61F39"/>
    <w:rsid w:val="00FC3054"/>
    <w:rsid w:val="00FC42B8"/>
    <w:rsid w:val="00FE0FC9"/>
    <w:rsid w:val="00FF2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4231B6"/>
  <w15:docId w15:val="{5DABA9AC-2352-428D-B889-BC3C35040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8220D"/>
    <w:rPr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6474"/>
    <w:pPr>
      <w:pBdr>
        <w:top w:val="single" w:sz="24" w:space="0" w:color="E36C0A" w:themeColor="accent6" w:themeShade="BF"/>
        <w:left w:val="single" w:sz="24" w:space="0" w:color="E36C0A" w:themeColor="accent6" w:themeShade="BF"/>
        <w:bottom w:val="single" w:sz="24" w:space="0" w:color="E36C0A" w:themeColor="accent6" w:themeShade="BF"/>
        <w:right w:val="single" w:sz="24" w:space="0" w:color="E36C0A" w:themeColor="accent6" w:themeShade="BF"/>
      </w:pBdr>
      <w:shd w:val="clear" w:color="auto" w:fill="E36C0A" w:themeFill="accent6" w:themeFillShade="BF"/>
      <w:spacing w:after="0"/>
      <w:outlineLvl w:val="0"/>
    </w:pPr>
    <w:rPr>
      <w:b/>
      <w:bCs/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0205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before="720" w:after="840"/>
      <w:outlineLvl w:val="1"/>
    </w:pPr>
    <w:rPr>
      <w:caps/>
      <w:spacing w:val="15"/>
      <w:sz w:val="28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0205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220D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220D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8220D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8220D"/>
    <w:pPr>
      <w:spacing w:before="300" w:after="0"/>
      <w:outlineLvl w:val="6"/>
    </w:pPr>
    <w:rPr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8220D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8220D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rsid w:val="00681148"/>
    <w:pPr>
      <w:jc w:val="center"/>
    </w:pPr>
    <w:rPr>
      <w:i/>
      <w:sz w:val="30"/>
    </w:rPr>
  </w:style>
  <w:style w:type="paragraph" w:customStyle="1" w:styleId="Algorithm">
    <w:name w:val="Algorithm"/>
    <w:basedOn w:val="Normal"/>
    <w:next w:val="Normal"/>
    <w:rsid w:val="00681148"/>
    <w:rPr>
      <w:rFonts w:ascii="Tahoma" w:hAnsi="Tahoma"/>
      <w:b/>
      <w:iCs/>
      <w:sz w:val="20"/>
    </w:rPr>
  </w:style>
  <w:style w:type="paragraph" w:styleId="BlockText">
    <w:name w:val="Block Text"/>
    <w:basedOn w:val="Normal"/>
    <w:rsid w:val="00681148"/>
    <w:pPr>
      <w:ind w:left="1418" w:right="1418"/>
      <w:jc w:val="center"/>
    </w:pPr>
    <w:rPr>
      <w:i/>
    </w:rPr>
  </w:style>
  <w:style w:type="paragraph" w:styleId="BodyText">
    <w:name w:val="Body Text"/>
    <w:basedOn w:val="Normal"/>
    <w:rsid w:val="00681148"/>
  </w:style>
  <w:style w:type="paragraph" w:styleId="BodyText2">
    <w:name w:val="Body Text 2"/>
    <w:basedOn w:val="Normal"/>
    <w:rsid w:val="00681148"/>
    <w:rPr>
      <w:sz w:val="20"/>
    </w:rPr>
  </w:style>
  <w:style w:type="paragraph" w:styleId="BodyText3">
    <w:name w:val="Body Text 3"/>
    <w:basedOn w:val="Normal"/>
    <w:rsid w:val="00681148"/>
    <w:rPr>
      <w:color w:val="000000"/>
      <w:sz w:val="28"/>
    </w:rPr>
  </w:style>
  <w:style w:type="paragraph" w:styleId="BodyTextIndent">
    <w:name w:val="Body Text Indent"/>
    <w:basedOn w:val="Normal"/>
    <w:rsid w:val="00681148"/>
    <w:pPr>
      <w:ind w:left="360"/>
    </w:pPr>
  </w:style>
  <w:style w:type="paragraph" w:styleId="BodyTextIndent2">
    <w:name w:val="Body Text Indent 2"/>
    <w:basedOn w:val="Normal"/>
    <w:rsid w:val="00681148"/>
    <w:pPr>
      <w:suppressLineNumbers/>
      <w:suppressAutoHyphens/>
      <w:spacing w:line="360" w:lineRule="auto"/>
      <w:ind w:left="567"/>
    </w:pPr>
  </w:style>
  <w:style w:type="paragraph" w:styleId="BodyTextIndent3">
    <w:name w:val="Body Text Indent 3"/>
    <w:basedOn w:val="Normal"/>
    <w:rsid w:val="00681148"/>
    <w:pPr>
      <w:suppressLineNumbers/>
      <w:suppressAutoHyphens/>
      <w:ind w:left="1701" w:hanging="1134"/>
    </w:pPr>
  </w:style>
  <w:style w:type="paragraph" w:styleId="Caption">
    <w:name w:val="caption"/>
    <w:basedOn w:val="Normal"/>
    <w:next w:val="Normal"/>
    <w:uiPriority w:val="35"/>
    <w:unhideWhenUsed/>
    <w:qFormat/>
    <w:rsid w:val="0098220D"/>
    <w:rPr>
      <w:b/>
      <w:bCs/>
      <w:color w:val="365F91" w:themeColor="accent1" w:themeShade="BF"/>
      <w:sz w:val="16"/>
      <w:szCs w:val="16"/>
    </w:rPr>
  </w:style>
  <w:style w:type="paragraph" w:styleId="CommentText">
    <w:name w:val="annotation text"/>
    <w:basedOn w:val="Normal"/>
    <w:semiHidden/>
    <w:rsid w:val="00681148"/>
    <w:rPr>
      <w:sz w:val="20"/>
    </w:rPr>
  </w:style>
  <w:style w:type="paragraph" w:customStyle="1" w:styleId="Definition">
    <w:name w:val="Definition"/>
    <w:basedOn w:val="Normal"/>
    <w:rsid w:val="00681148"/>
    <w:pPr>
      <w:suppressLineNumbers/>
      <w:suppressAutoHyphens/>
    </w:pPr>
    <w:rPr>
      <w:b/>
      <w:iCs/>
    </w:rPr>
  </w:style>
  <w:style w:type="paragraph" w:customStyle="1" w:styleId="DefinitionList">
    <w:name w:val="Definition List"/>
    <w:basedOn w:val="Normal"/>
    <w:next w:val="Normal"/>
    <w:rsid w:val="00681148"/>
    <w:pPr>
      <w:ind w:left="360"/>
    </w:pPr>
    <w:rPr>
      <w:snapToGrid w:val="0"/>
    </w:rPr>
  </w:style>
  <w:style w:type="paragraph" w:customStyle="1" w:styleId="DefinitionTerm">
    <w:name w:val="Definition Term"/>
    <w:basedOn w:val="Normal"/>
    <w:next w:val="DefinitionList"/>
    <w:rsid w:val="00681148"/>
    <w:rPr>
      <w:snapToGrid w:val="0"/>
    </w:rPr>
  </w:style>
  <w:style w:type="character" w:styleId="Emphasis">
    <w:name w:val="Emphasis"/>
    <w:uiPriority w:val="20"/>
    <w:qFormat/>
    <w:rsid w:val="0098220D"/>
    <w:rPr>
      <w:caps/>
      <w:color w:val="243F60" w:themeColor="accent1" w:themeShade="7F"/>
      <w:spacing w:val="5"/>
    </w:rPr>
  </w:style>
  <w:style w:type="paragraph" w:styleId="TOC1">
    <w:name w:val="toc 1"/>
    <w:basedOn w:val="Normal"/>
    <w:next w:val="Normal"/>
    <w:autoRedefine/>
    <w:semiHidden/>
    <w:rsid w:val="00681148"/>
    <w:pPr>
      <w:tabs>
        <w:tab w:val="right" w:leader="dot" w:pos="9600"/>
      </w:tabs>
      <w:suppressAutoHyphens/>
      <w:spacing w:line="360" w:lineRule="auto"/>
    </w:pPr>
    <w:rPr>
      <w:iCs/>
    </w:rPr>
  </w:style>
  <w:style w:type="paragraph" w:customStyle="1" w:styleId="EQTOC">
    <w:name w:val="EQ TOC"/>
    <w:basedOn w:val="TOC1"/>
    <w:rsid w:val="00681148"/>
    <w:pPr>
      <w:tabs>
        <w:tab w:val="right" w:leader="dot" w:pos="7569"/>
      </w:tabs>
    </w:pPr>
  </w:style>
  <w:style w:type="paragraph" w:customStyle="1" w:styleId="Equation">
    <w:name w:val="Equation"/>
    <w:basedOn w:val="Normal"/>
    <w:rsid w:val="00681148"/>
    <w:pPr>
      <w:suppressLineNumbers/>
      <w:suppressAutoHyphens/>
      <w:spacing w:line="360" w:lineRule="auto"/>
      <w:jc w:val="right"/>
    </w:pPr>
  </w:style>
  <w:style w:type="paragraph" w:customStyle="1" w:styleId="Figure">
    <w:name w:val="Figure"/>
    <w:basedOn w:val="Normal"/>
    <w:rsid w:val="00681148"/>
    <w:pPr>
      <w:jc w:val="center"/>
    </w:pPr>
    <w:rPr>
      <w:sz w:val="20"/>
    </w:rPr>
  </w:style>
  <w:style w:type="paragraph" w:styleId="Footer">
    <w:name w:val="footer"/>
    <w:basedOn w:val="Normal"/>
    <w:rsid w:val="00681148"/>
    <w:pPr>
      <w:tabs>
        <w:tab w:val="center" w:pos="4320"/>
        <w:tab w:val="right" w:pos="8640"/>
      </w:tabs>
    </w:pPr>
    <w:rPr>
      <w:sz w:val="20"/>
    </w:rPr>
  </w:style>
  <w:style w:type="character" w:styleId="FootnoteReference">
    <w:name w:val="footnote reference"/>
    <w:basedOn w:val="DefaultParagraphFont"/>
    <w:semiHidden/>
    <w:rsid w:val="00681148"/>
    <w:rPr>
      <w:vertAlign w:val="superscript"/>
    </w:rPr>
  </w:style>
  <w:style w:type="paragraph" w:styleId="FootnoteText">
    <w:name w:val="footnote text"/>
    <w:basedOn w:val="Normal"/>
    <w:semiHidden/>
    <w:rsid w:val="00681148"/>
    <w:rPr>
      <w:sz w:val="20"/>
    </w:rPr>
  </w:style>
  <w:style w:type="character" w:customStyle="1" w:styleId="h41">
    <w:name w:val="h41"/>
    <w:basedOn w:val="DefaultParagraphFont"/>
    <w:rsid w:val="00681148"/>
    <w:rPr>
      <w:b/>
      <w:bCs/>
      <w:color w:val="990000"/>
    </w:rPr>
  </w:style>
  <w:style w:type="paragraph" w:styleId="Header">
    <w:name w:val="header"/>
    <w:basedOn w:val="Normal"/>
    <w:rsid w:val="00681148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sid w:val="00681148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rsid w:val="00681148"/>
    <w:pPr>
      <w:suppressLineNumbers/>
      <w:suppressAutoHyphens/>
      <w:ind w:left="240" w:hanging="240"/>
    </w:pPr>
  </w:style>
  <w:style w:type="paragraph" w:styleId="NormalWeb">
    <w:name w:val="Normal (Web)"/>
    <w:basedOn w:val="Normal"/>
    <w:rsid w:val="00681148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styleId="PageNumber">
    <w:name w:val="page number"/>
    <w:basedOn w:val="DefaultParagraphFont"/>
    <w:rsid w:val="00681148"/>
  </w:style>
  <w:style w:type="paragraph" w:customStyle="1" w:styleId="ProgramCode">
    <w:name w:val="Program Code"/>
    <w:basedOn w:val="Normal"/>
    <w:rsid w:val="00681148"/>
    <w:rPr>
      <w:rFonts w:ascii="Courier" w:hAnsi="Courier"/>
      <w:sz w:val="20"/>
    </w:rPr>
  </w:style>
  <w:style w:type="paragraph" w:customStyle="1" w:styleId="Reference">
    <w:name w:val="Reference"/>
    <w:basedOn w:val="Normal"/>
    <w:rsid w:val="00681148"/>
    <w:pPr>
      <w:spacing w:before="60" w:after="60"/>
      <w:ind w:left="288" w:hanging="288"/>
    </w:pPr>
    <w:rPr>
      <w:sz w:val="20"/>
    </w:rPr>
  </w:style>
  <w:style w:type="paragraph" w:customStyle="1" w:styleId="small">
    <w:name w:val="small"/>
    <w:basedOn w:val="Normal"/>
    <w:rsid w:val="00681148"/>
    <w:pPr>
      <w:spacing w:before="60" w:after="60"/>
    </w:pPr>
    <w:rPr>
      <w:rFonts w:ascii="Arial" w:hAnsi="Arial"/>
      <w:sz w:val="16"/>
    </w:rPr>
  </w:style>
  <w:style w:type="paragraph" w:customStyle="1" w:styleId="SSWTitle">
    <w:name w:val="SSW Title"/>
    <w:basedOn w:val="Normal"/>
    <w:next w:val="Normal"/>
    <w:rsid w:val="00681148"/>
    <w:pPr>
      <w:jc w:val="center"/>
    </w:pPr>
    <w:rPr>
      <w:b/>
      <w:sz w:val="48"/>
    </w:rPr>
  </w:style>
  <w:style w:type="character" w:styleId="Strong">
    <w:name w:val="Strong"/>
    <w:uiPriority w:val="22"/>
    <w:qFormat/>
    <w:rsid w:val="0098220D"/>
    <w:rPr>
      <w:b/>
      <w:bCs/>
    </w:rPr>
  </w:style>
  <w:style w:type="paragraph" w:customStyle="1" w:styleId="Table">
    <w:name w:val="Table"/>
    <w:basedOn w:val="Normal"/>
    <w:next w:val="Normal"/>
    <w:rsid w:val="00681148"/>
    <w:pPr>
      <w:jc w:val="center"/>
    </w:pPr>
    <w:rPr>
      <w:sz w:val="20"/>
    </w:rPr>
  </w:style>
  <w:style w:type="table" w:styleId="TableGrid">
    <w:name w:val="Table Grid"/>
    <w:basedOn w:val="TableNormal"/>
    <w:rsid w:val="0068114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rsid w:val="00681148"/>
    <w:pPr>
      <w:jc w:val="center"/>
    </w:pPr>
    <w:rPr>
      <w:b/>
      <w:sz w:val="28"/>
    </w:rPr>
  </w:style>
  <w:style w:type="paragraph" w:styleId="TableofFigures">
    <w:name w:val="table of figures"/>
    <w:basedOn w:val="Normal"/>
    <w:next w:val="Normal"/>
    <w:semiHidden/>
    <w:rsid w:val="00681148"/>
    <w:pPr>
      <w:spacing w:line="360" w:lineRule="auto"/>
      <w:ind w:left="482" w:hanging="482"/>
    </w:pPr>
  </w:style>
  <w:style w:type="paragraph" w:customStyle="1" w:styleId="Text">
    <w:name w:val="Text"/>
    <w:basedOn w:val="Normal"/>
    <w:rsid w:val="00681148"/>
    <w:pPr>
      <w:spacing w:line="220" w:lineRule="exact"/>
    </w:pPr>
    <w:rPr>
      <w:color w:val="000000"/>
      <w:spacing w:val="4"/>
      <w:sz w:val="20"/>
    </w:rPr>
  </w:style>
  <w:style w:type="paragraph" w:styleId="TOC2">
    <w:name w:val="toc 2"/>
    <w:basedOn w:val="Normal"/>
    <w:next w:val="Normal"/>
    <w:autoRedefine/>
    <w:semiHidden/>
    <w:rsid w:val="00681148"/>
    <w:pPr>
      <w:spacing w:line="360" w:lineRule="auto"/>
      <w:ind w:left="238"/>
    </w:pPr>
  </w:style>
  <w:style w:type="paragraph" w:styleId="TOC3">
    <w:name w:val="toc 3"/>
    <w:basedOn w:val="Normal"/>
    <w:next w:val="Normal"/>
    <w:autoRedefine/>
    <w:semiHidden/>
    <w:rsid w:val="00681148"/>
    <w:pPr>
      <w:spacing w:line="360" w:lineRule="auto"/>
      <w:ind w:left="482"/>
    </w:pPr>
  </w:style>
  <w:style w:type="paragraph" w:styleId="TOC4">
    <w:name w:val="toc 4"/>
    <w:basedOn w:val="Normal"/>
    <w:next w:val="Normal"/>
    <w:autoRedefine/>
    <w:semiHidden/>
    <w:rsid w:val="00681148"/>
    <w:pPr>
      <w:ind w:left="720"/>
    </w:pPr>
  </w:style>
  <w:style w:type="paragraph" w:styleId="TOC5">
    <w:name w:val="toc 5"/>
    <w:basedOn w:val="Normal"/>
    <w:next w:val="Normal"/>
    <w:autoRedefine/>
    <w:semiHidden/>
    <w:rsid w:val="00681148"/>
    <w:pPr>
      <w:ind w:left="960"/>
    </w:pPr>
  </w:style>
  <w:style w:type="paragraph" w:styleId="TOC6">
    <w:name w:val="toc 6"/>
    <w:basedOn w:val="Normal"/>
    <w:next w:val="Normal"/>
    <w:autoRedefine/>
    <w:semiHidden/>
    <w:rsid w:val="00681148"/>
    <w:pPr>
      <w:ind w:left="1200"/>
    </w:pPr>
  </w:style>
  <w:style w:type="paragraph" w:styleId="TOC7">
    <w:name w:val="toc 7"/>
    <w:basedOn w:val="Normal"/>
    <w:next w:val="Normal"/>
    <w:autoRedefine/>
    <w:semiHidden/>
    <w:rsid w:val="00681148"/>
    <w:pPr>
      <w:ind w:left="1440"/>
    </w:pPr>
  </w:style>
  <w:style w:type="paragraph" w:styleId="TOC8">
    <w:name w:val="toc 8"/>
    <w:basedOn w:val="Normal"/>
    <w:next w:val="Normal"/>
    <w:autoRedefine/>
    <w:semiHidden/>
    <w:rsid w:val="00681148"/>
    <w:pPr>
      <w:ind w:left="1680"/>
    </w:pPr>
  </w:style>
  <w:style w:type="paragraph" w:styleId="TOC9">
    <w:name w:val="toc 9"/>
    <w:basedOn w:val="Normal"/>
    <w:next w:val="Normal"/>
    <w:autoRedefine/>
    <w:semiHidden/>
    <w:rsid w:val="00681148"/>
    <w:pPr>
      <w:ind w:left="1920"/>
    </w:pPr>
  </w:style>
  <w:style w:type="paragraph" w:customStyle="1" w:styleId="xl23">
    <w:name w:val="xl23"/>
    <w:basedOn w:val="Normal"/>
    <w:rsid w:val="00681148"/>
    <w:pPr>
      <w:spacing w:before="100" w:beforeAutospacing="1" w:after="100" w:afterAutospacing="1"/>
      <w:jc w:val="center"/>
      <w:textAlignment w:val="top"/>
    </w:pPr>
    <w:rPr>
      <w:rFonts w:eastAsia="Arial Unicode MS"/>
    </w:rPr>
  </w:style>
  <w:style w:type="paragraph" w:customStyle="1" w:styleId="xl24">
    <w:name w:val="xl24"/>
    <w:basedOn w:val="Normal"/>
    <w:rsid w:val="00681148"/>
    <w:pPr>
      <w:pBdr>
        <w:left w:val="single" w:sz="12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Arial Unicode MS"/>
      <w:color w:val="000000"/>
    </w:rPr>
  </w:style>
  <w:style w:type="paragraph" w:customStyle="1" w:styleId="xl27">
    <w:name w:val="xl27"/>
    <w:basedOn w:val="Normal"/>
    <w:rsid w:val="00681148"/>
    <w:pPr>
      <w:suppressLineNumber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auto" w:fill="C0C0C0"/>
      <w:suppressAutoHyphens/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color w:val="000000"/>
    </w:rPr>
  </w:style>
  <w:style w:type="paragraph" w:customStyle="1" w:styleId="xl28">
    <w:name w:val="xl28"/>
    <w:basedOn w:val="Normal"/>
    <w:rsid w:val="00681148"/>
    <w:pPr>
      <w:suppressLineNumbers/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uppressAutoHyphens/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color w:val="000000"/>
    </w:rPr>
  </w:style>
  <w:style w:type="paragraph" w:customStyle="1" w:styleId="xl29">
    <w:name w:val="xl29"/>
    <w:basedOn w:val="Normal"/>
    <w:rsid w:val="00681148"/>
    <w:pPr>
      <w:suppressLineNumbers/>
      <w:pBdr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</w:pBdr>
      <w:suppressAutoHyphens/>
      <w:spacing w:before="100" w:beforeAutospacing="1" w:after="100" w:afterAutospacing="1"/>
      <w:jc w:val="right"/>
    </w:pPr>
    <w:rPr>
      <w:rFonts w:ascii="Arial Unicode MS" w:eastAsia="Arial Unicode MS" w:hAnsi="Arial Unicode MS" w:cs="Arial Unicode MS"/>
      <w:color w:val="000000"/>
    </w:rPr>
  </w:style>
  <w:style w:type="paragraph" w:styleId="Date">
    <w:name w:val="Date"/>
    <w:basedOn w:val="Normal"/>
    <w:next w:val="Normal"/>
    <w:rsid w:val="003C0A10"/>
  </w:style>
  <w:style w:type="character" w:customStyle="1" w:styleId="Heading1Char">
    <w:name w:val="Heading 1 Char"/>
    <w:basedOn w:val="DefaultParagraphFont"/>
    <w:link w:val="Heading1"/>
    <w:uiPriority w:val="9"/>
    <w:rsid w:val="00BE6474"/>
    <w:rPr>
      <w:b/>
      <w:bCs/>
      <w:caps/>
      <w:color w:val="FFFFFF" w:themeColor="background1"/>
      <w:spacing w:val="15"/>
      <w:shd w:val="clear" w:color="auto" w:fill="E36C0A" w:themeFill="accent6" w:themeFillShade="BF"/>
    </w:rPr>
  </w:style>
  <w:style w:type="character" w:customStyle="1" w:styleId="Heading2Char">
    <w:name w:val="Heading 2 Char"/>
    <w:basedOn w:val="DefaultParagraphFont"/>
    <w:link w:val="Heading2"/>
    <w:uiPriority w:val="9"/>
    <w:rsid w:val="00790205"/>
    <w:rPr>
      <w:caps/>
      <w:spacing w:val="15"/>
      <w:sz w:val="28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790205"/>
    <w:rPr>
      <w:caps/>
      <w:color w:val="243F60" w:themeColor="accent1" w:themeShade="7F"/>
      <w:spacing w:val="1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8220D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8220D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98220D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98220D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8220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98220D"/>
    <w:rPr>
      <w:i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8220D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220D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220D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220D"/>
    <w:rPr>
      <w:caps/>
      <w:color w:val="595959" w:themeColor="text1" w:themeTint="A6"/>
      <w:spacing w:val="10"/>
      <w:sz w:val="24"/>
      <w:szCs w:val="24"/>
    </w:rPr>
  </w:style>
  <w:style w:type="paragraph" w:styleId="NoSpacing">
    <w:name w:val="No Spacing"/>
    <w:basedOn w:val="Normal"/>
    <w:link w:val="NoSpacingChar"/>
    <w:uiPriority w:val="1"/>
    <w:qFormat/>
    <w:rsid w:val="0098220D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8220D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98220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8220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8220D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220D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220D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98220D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98220D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98220D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98220D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98220D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8220D"/>
    <w:pPr>
      <w:outlineLvl w:val="9"/>
    </w:pPr>
  </w:style>
  <w:style w:type="paragraph" w:styleId="DocumentMap">
    <w:name w:val="Document Map"/>
    <w:basedOn w:val="Normal"/>
    <w:link w:val="DocumentMapChar"/>
    <w:rsid w:val="00DD70D2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DD70D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0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2C8F72-AD39-4051-BE03-2F5FD0BF8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649</Words>
  <Characters>370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Brunel University</Company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DrSwifty</dc:creator>
  <cp:lastModifiedBy>Alaa Marshan</cp:lastModifiedBy>
  <cp:revision>7</cp:revision>
  <dcterms:created xsi:type="dcterms:W3CDTF">2015-03-05T10:08:00Z</dcterms:created>
  <dcterms:modified xsi:type="dcterms:W3CDTF">2019-11-02T09:29:00Z</dcterms:modified>
</cp:coreProperties>
</file>